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413F" w:rsidRDefault="0025413F" w:rsidP="0025413F">
      <w:pPr>
        <w:pStyle w:val="HTML"/>
        <w:shd w:val="clear" w:color="auto" w:fill="FFFFFF"/>
        <w:rPr>
          <w:rFonts w:ascii="Segoe UI" w:hAnsi="Segoe UI" w:cs="Segoe UI"/>
          <w:color w:val="000000"/>
          <w:sz w:val="23"/>
          <w:szCs w:val="23"/>
          <w:shd w:val="clear" w:color="auto" w:fill="FFFFFF"/>
        </w:rPr>
      </w:pP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1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.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주어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자연수가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홀수인지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짝수인지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판별해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주는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함수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(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is_odd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)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를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작성해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보자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.</w:t>
      </w:r>
    </w:p>
    <w:p w:rsidR="00A24615" w:rsidRDefault="00A24615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함수 파라메터:</w:t>
      </w:r>
      <w:r>
        <w:rPr>
          <w:color w:val="666666"/>
          <w:sz w:val="27"/>
          <w:szCs w:val="27"/>
        </w:rPr>
        <w:t xml:space="preserve"> num</w:t>
      </w:r>
      <w:r>
        <w:rPr>
          <w:color w:val="666666"/>
          <w:sz w:val="27"/>
          <w:szCs w:val="27"/>
        </w:rPr>
        <w:br/>
      </w:r>
      <w:r>
        <w:rPr>
          <w:rFonts w:hint="eastAsia"/>
          <w:color w:val="666666"/>
          <w:sz w:val="27"/>
          <w:szCs w:val="27"/>
        </w:rPr>
        <w:t>함수 r</w:t>
      </w:r>
      <w:r>
        <w:rPr>
          <w:color w:val="666666"/>
          <w:sz w:val="27"/>
          <w:szCs w:val="27"/>
        </w:rPr>
        <w:t>eturn: “</w:t>
      </w:r>
      <w:r>
        <w:rPr>
          <w:rFonts w:hint="eastAsia"/>
          <w:color w:val="666666"/>
          <w:sz w:val="27"/>
          <w:szCs w:val="27"/>
        </w:rPr>
        <w:t>짝수</w:t>
      </w:r>
      <w:r>
        <w:rPr>
          <w:color w:val="666666"/>
          <w:sz w:val="27"/>
          <w:szCs w:val="27"/>
        </w:rPr>
        <w:t>”</w:t>
      </w:r>
      <w:r>
        <w:rPr>
          <w:rFonts w:hint="eastAsia"/>
          <w:color w:val="666666"/>
          <w:sz w:val="27"/>
          <w:szCs w:val="27"/>
        </w:rPr>
        <w:t xml:space="preserve">또는 </w:t>
      </w:r>
      <w:r>
        <w:rPr>
          <w:color w:val="666666"/>
          <w:sz w:val="27"/>
          <w:szCs w:val="27"/>
        </w:rPr>
        <w:t>“</w:t>
      </w:r>
      <w:r>
        <w:rPr>
          <w:rFonts w:hint="eastAsia"/>
          <w:color w:val="666666"/>
          <w:sz w:val="27"/>
          <w:szCs w:val="27"/>
        </w:rPr>
        <w:t>홀수</w:t>
      </w:r>
      <w:r>
        <w:rPr>
          <w:color w:val="666666"/>
          <w:sz w:val="27"/>
          <w:szCs w:val="27"/>
        </w:rPr>
        <w:t>”</w:t>
      </w:r>
    </w:p>
    <w:p w:rsidR="00D66490" w:rsidRDefault="00A24615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화면출력]</w:t>
      </w:r>
    </w:p>
    <w:p w:rsidR="00A24615" w:rsidRPr="00A24615" w:rsidRDefault="00A24615" w:rsidP="00A24615">
      <w:pPr>
        <w:pStyle w:val="HTML"/>
        <w:shd w:val="clear" w:color="auto" w:fill="FFFFFF"/>
        <w:rPr>
          <w:color w:val="666666"/>
          <w:sz w:val="27"/>
          <w:szCs w:val="27"/>
        </w:rPr>
      </w:pPr>
      <w:r w:rsidRPr="00A24615">
        <w:rPr>
          <w:rFonts w:hint="eastAsia"/>
          <w:color w:val="666666"/>
          <w:sz w:val="27"/>
          <w:szCs w:val="27"/>
        </w:rPr>
        <w:t>주어진</w:t>
      </w:r>
      <w:r w:rsidRPr="00A24615">
        <w:rPr>
          <w:color w:val="666666"/>
          <w:sz w:val="27"/>
          <w:szCs w:val="27"/>
        </w:rPr>
        <w:t xml:space="preserve"> 수 = 6</w:t>
      </w:r>
    </w:p>
    <w:p w:rsidR="00A24615" w:rsidRPr="00D66490" w:rsidRDefault="00A24615" w:rsidP="00A24615">
      <w:pPr>
        <w:pStyle w:val="HTML"/>
        <w:shd w:val="clear" w:color="auto" w:fill="FFFFFF"/>
        <w:rPr>
          <w:rFonts w:hint="eastAsia"/>
          <w:color w:val="666666"/>
          <w:sz w:val="27"/>
          <w:szCs w:val="27"/>
        </w:rPr>
      </w:pPr>
      <w:r w:rsidRPr="00A24615">
        <w:rPr>
          <w:rFonts w:hint="eastAsia"/>
          <w:color w:val="666666"/>
          <w:sz w:val="27"/>
          <w:szCs w:val="27"/>
        </w:rPr>
        <w:t>검증</w:t>
      </w:r>
      <w:r w:rsidRPr="00A24615">
        <w:rPr>
          <w:color w:val="666666"/>
          <w:sz w:val="27"/>
          <w:szCs w:val="27"/>
        </w:rPr>
        <w:t xml:space="preserve"> 결과 = 짝수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25413F" w:rsidRDefault="0025413F" w:rsidP="0025413F">
      <w:pPr>
        <w:pStyle w:val="a3"/>
        <w:shd w:val="clear" w:color="auto" w:fill="FFFFFF"/>
        <w:spacing w:before="288" w:beforeAutospacing="0" w:after="288" w:afterAutospacing="0"/>
        <w:rPr>
          <w:rFonts w:ascii="Segoe UI" w:hAnsi="Segoe UI" w:cs="Segoe UI"/>
          <w:color w:val="000000"/>
          <w:sz w:val="23"/>
          <w:szCs w:val="23"/>
        </w:rPr>
      </w:pPr>
      <w:r>
        <w:rPr>
          <w:rFonts w:hint="eastAsia"/>
          <w:color w:val="666666"/>
          <w:sz w:val="27"/>
          <w:szCs w:val="27"/>
        </w:rPr>
        <w:t>2</w:t>
      </w:r>
      <w:r>
        <w:rPr>
          <w:color w:val="666666"/>
          <w:sz w:val="27"/>
          <w:szCs w:val="27"/>
        </w:rPr>
        <w:t>.</w:t>
      </w:r>
      <w:r w:rsidRPr="0025413F"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입력으로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들어오는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모든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수의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평균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값을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계산해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주는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함수를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작성해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보자</w:t>
      </w:r>
      <w:r>
        <w:rPr>
          <w:rFonts w:ascii="Segoe UI" w:hAnsi="Segoe UI" w:cs="Segoe UI"/>
          <w:color w:val="000000"/>
          <w:sz w:val="23"/>
          <w:szCs w:val="23"/>
        </w:rPr>
        <w:t>. (</w:t>
      </w:r>
      <w:r>
        <w:rPr>
          <w:rFonts w:ascii="Segoe UI" w:hAnsi="Segoe UI" w:cs="Segoe UI"/>
          <w:color w:val="000000"/>
          <w:sz w:val="23"/>
          <w:szCs w:val="23"/>
        </w:rPr>
        <w:t>단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입력으로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들어오는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수의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개수는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정해져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있지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않다</w:t>
      </w:r>
      <w:r>
        <w:rPr>
          <w:rFonts w:ascii="Segoe UI" w:hAnsi="Segoe UI" w:cs="Segoe UI"/>
          <w:color w:val="000000"/>
          <w:sz w:val="23"/>
          <w:szCs w:val="23"/>
        </w:rPr>
        <w:t>.)</w:t>
      </w:r>
    </w:p>
    <w:p w:rsidR="00A24615" w:rsidRDefault="00A24615" w:rsidP="0025413F">
      <w:pPr>
        <w:pStyle w:val="a3"/>
        <w:shd w:val="clear" w:color="auto" w:fill="FFFFFF"/>
        <w:spacing w:before="288" w:beforeAutospacing="0" w:after="288" w:afterAutospacing="0"/>
        <w:rPr>
          <w:rFonts w:ascii="Segoe UI" w:hAnsi="Segoe UI" w:cs="Segoe UI"/>
          <w:color w:val="000000"/>
          <w:sz w:val="23"/>
          <w:szCs w:val="23"/>
        </w:rPr>
      </w:pPr>
      <w:r>
        <w:rPr>
          <w:rFonts w:ascii="Segoe UI" w:hAnsi="Segoe UI" w:cs="Segoe UI" w:hint="eastAsia"/>
          <w:color w:val="000000"/>
          <w:sz w:val="23"/>
          <w:szCs w:val="23"/>
        </w:rPr>
        <w:t>함수</w:t>
      </w:r>
      <w:r>
        <w:rPr>
          <w:rFonts w:ascii="Segoe UI" w:hAnsi="Segoe UI" w:cs="Segoe UI" w:hint="eastAsia"/>
          <w:color w:val="000000"/>
          <w:sz w:val="23"/>
          <w:szCs w:val="23"/>
        </w:rPr>
        <w:t xml:space="preserve"> </w:t>
      </w:r>
      <w:r>
        <w:rPr>
          <w:rFonts w:ascii="Segoe UI" w:hAnsi="Segoe UI" w:cs="Segoe UI" w:hint="eastAsia"/>
          <w:color w:val="000000"/>
          <w:sz w:val="23"/>
          <w:szCs w:val="23"/>
        </w:rPr>
        <w:t>파라메터</w:t>
      </w:r>
      <w:r>
        <w:rPr>
          <w:rFonts w:ascii="Segoe UI" w:hAnsi="Segoe UI" w:cs="Segoe UI" w:hint="eastAsia"/>
          <w:color w:val="000000"/>
          <w:sz w:val="23"/>
          <w:szCs w:val="23"/>
        </w:rPr>
        <w:t>: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 w:hint="eastAsia"/>
          <w:color w:val="000000"/>
          <w:sz w:val="23"/>
          <w:szCs w:val="23"/>
        </w:rPr>
        <w:t>숫자</w:t>
      </w:r>
      <w:r>
        <w:rPr>
          <w:rFonts w:ascii="Segoe UI" w:hAnsi="Segoe UI" w:cs="Segoe UI" w:hint="eastAsia"/>
          <w:color w:val="000000"/>
          <w:sz w:val="23"/>
          <w:szCs w:val="23"/>
        </w:rPr>
        <w:t xml:space="preserve"> </w:t>
      </w:r>
      <w:r>
        <w:rPr>
          <w:rFonts w:ascii="Segoe UI" w:hAnsi="Segoe UI" w:cs="Segoe UI" w:hint="eastAsia"/>
          <w:color w:val="000000"/>
          <w:sz w:val="23"/>
          <w:szCs w:val="23"/>
        </w:rPr>
        <w:t>리스트</w:t>
      </w:r>
    </w:p>
    <w:p w:rsidR="00A24615" w:rsidRDefault="00A24615" w:rsidP="0025413F">
      <w:pPr>
        <w:pStyle w:val="a3"/>
        <w:shd w:val="clear" w:color="auto" w:fill="FFFFFF"/>
        <w:spacing w:before="288" w:beforeAutospacing="0" w:after="288" w:afterAutospacing="0"/>
        <w:rPr>
          <w:rFonts w:ascii="Segoe UI" w:hAnsi="Segoe UI" w:cs="Segoe UI" w:hint="eastAsia"/>
          <w:color w:val="000000"/>
          <w:sz w:val="23"/>
          <w:szCs w:val="23"/>
        </w:rPr>
      </w:pPr>
      <w:r>
        <w:rPr>
          <w:rFonts w:ascii="Segoe UI" w:hAnsi="Segoe UI" w:cs="Segoe UI" w:hint="eastAsia"/>
          <w:color w:val="000000"/>
          <w:sz w:val="23"/>
          <w:szCs w:val="23"/>
        </w:rPr>
        <w:t>함수</w:t>
      </w:r>
      <w:r>
        <w:rPr>
          <w:rFonts w:ascii="Segoe UI" w:hAnsi="Segoe UI" w:cs="Segoe UI" w:hint="eastAsia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 xml:space="preserve">return: </w:t>
      </w:r>
      <w:r>
        <w:rPr>
          <w:rFonts w:ascii="Segoe UI" w:hAnsi="Segoe UI" w:cs="Segoe UI" w:hint="eastAsia"/>
          <w:color w:val="000000"/>
          <w:sz w:val="23"/>
          <w:szCs w:val="23"/>
        </w:rPr>
        <w:t>평균값</w:t>
      </w:r>
    </w:p>
    <w:p w:rsidR="00972DF5" w:rsidRDefault="003D621C" w:rsidP="0025413F">
      <w:pPr>
        <w:pStyle w:val="a3"/>
        <w:shd w:val="clear" w:color="auto" w:fill="FFFFFF"/>
        <w:spacing w:before="288" w:beforeAutospacing="0" w:after="288" w:afterAutospacing="0"/>
        <w:rPr>
          <w:rFonts w:ascii="Segoe UI" w:hAnsi="Segoe UI" w:cs="Segoe UI"/>
          <w:color w:val="000000"/>
          <w:sz w:val="23"/>
          <w:szCs w:val="23"/>
        </w:rPr>
      </w:pPr>
      <w:r>
        <w:rPr>
          <w:rFonts w:ascii="Segoe UI" w:hAnsi="Segoe UI" w:cs="Segoe UI" w:hint="eastAsia"/>
          <w:color w:val="000000"/>
          <w:sz w:val="23"/>
          <w:szCs w:val="23"/>
        </w:rPr>
        <w:t>힌트</w:t>
      </w:r>
      <w:r>
        <w:rPr>
          <w:rFonts w:ascii="Segoe UI" w:hAnsi="Segoe UI" w:cs="Segoe UI" w:hint="eastAsia"/>
          <w:color w:val="000000"/>
          <w:sz w:val="23"/>
          <w:szCs w:val="23"/>
        </w:rPr>
        <w:t>)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 w:rsidR="00972DF5">
        <w:rPr>
          <w:rFonts w:ascii="Segoe UI" w:hAnsi="Segoe UI" w:cs="Segoe UI"/>
          <w:color w:val="000000"/>
          <w:sz w:val="23"/>
          <w:szCs w:val="23"/>
        </w:rPr>
        <w:t>split()</w:t>
      </w:r>
    </w:p>
    <w:p w:rsidR="0025413F" w:rsidRDefault="00A24615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화면출력]</w:t>
      </w:r>
    </w:p>
    <w:p w:rsidR="00A24615" w:rsidRPr="00A24615" w:rsidRDefault="00AF2F95" w:rsidP="00A24615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 xml:space="preserve">원하는 </w:t>
      </w:r>
      <w:bookmarkStart w:id="0" w:name="_GoBack"/>
      <w:bookmarkEnd w:id="0"/>
      <w:r w:rsidR="00A24615" w:rsidRPr="00A24615">
        <w:rPr>
          <w:rFonts w:hint="eastAsia"/>
          <w:color w:val="666666"/>
          <w:sz w:val="27"/>
          <w:szCs w:val="27"/>
        </w:rPr>
        <w:t>만큼</w:t>
      </w:r>
      <w:r w:rsidR="00A24615" w:rsidRPr="00A24615">
        <w:rPr>
          <w:color w:val="666666"/>
          <w:sz w:val="27"/>
          <w:szCs w:val="27"/>
        </w:rPr>
        <w:t xml:space="preserve"> 숫자를 </w:t>
      </w:r>
      <w:proofErr w:type="gramStart"/>
      <w:r w:rsidR="00A24615" w:rsidRPr="00A24615">
        <w:rPr>
          <w:color w:val="666666"/>
          <w:sz w:val="27"/>
          <w:szCs w:val="27"/>
        </w:rPr>
        <w:t>입력 하여</w:t>
      </w:r>
      <w:proofErr w:type="gramEnd"/>
      <w:r w:rsidR="00A24615" w:rsidRPr="00A24615">
        <w:rPr>
          <w:color w:val="666666"/>
          <w:sz w:val="27"/>
          <w:szCs w:val="27"/>
        </w:rPr>
        <w:t xml:space="preserve"> 주세요. 예) 10 20 15 30 7: 10 20 30 40 50</w:t>
      </w:r>
    </w:p>
    <w:p w:rsidR="00A24615" w:rsidRDefault="00A24615" w:rsidP="00A24615">
      <w:pPr>
        <w:pStyle w:val="HTML"/>
        <w:shd w:val="clear" w:color="auto" w:fill="FFFFFF"/>
        <w:rPr>
          <w:color w:val="666666"/>
          <w:sz w:val="27"/>
          <w:szCs w:val="27"/>
        </w:rPr>
      </w:pPr>
      <w:r w:rsidRPr="00A24615">
        <w:rPr>
          <w:color w:val="666666"/>
          <w:sz w:val="27"/>
          <w:szCs w:val="27"/>
        </w:rPr>
        <w:t>30.0</w:t>
      </w:r>
    </w:p>
    <w:p w:rsidR="00A24615" w:rsidRDefault="00A24615" w:rsidP="00A24615">
      <w:pPr>
        <w:pStyle w:val="HTML"/>
        <w:shd w:val="clear" w:color="auto" w:fill="FFFFFF"/>
        <w:rPr>
          <w:rFonts w:hint="eastAsia"/>
          <w:color w:val="666666"/>
          <w:sz w:val="27"/>
          <w:szCs w:val="27"/>
        </w:rPr>
      </w:pPr>
    </w:p>
    <w:p w:rsidR="0025413F" w:rsidRDefault="0025413F" w:rsidP="0025413F">
      <w:pPr>
        <w:pStyle w:val="HTML"/>
        <w:shd w:val="clear" w:color="auto" w:fill="FFFFFF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</w:pPr>
      <w:r>
        <w:rPr>
          <w:rFonts w:hint="eastAsia"/>
          <w:color w:val="666666"/>
          <w:sz w:val="27"/>
          <w:szCs w:val="27"/>
        </w:rPr>
        <w:t>3</w:t>
      </w:r>
      <w:r>
        <w:rPr>
          <w:color w:val="666666"/>
          <w:sz w:val="27"/>
          <w:szCs w:val="27"/>
        </w:rPr>
        <w:t xml:space="preserve">. 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 xml:space="preserve">하나의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문자열를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 xml:space="preserve">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입력받아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 xml:space="preserve"> 문자열 끝에 ":D" 스마일 문자열을 이어 붙여 출력하는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print_with_smile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 xml:space="preserve"> 함수를 정의하라.</w:t>
      </w:r>
    </w:p>
    <w:p w:rsidR="00A24615" w:rsidRDefault="00A24615" w:rsidP="0025413F">
      <w:pPr>
        <w:pStyle w:val="HTML"/>
        <w:shd w:val="clear" w:color="auto" w:fill="FFFFFF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함수 파라메터: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  <w:t xml:space="preserve"> 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문자열</w:t>
      </w:r>
    </w:p>
    <w:p w:rsidR="00A24615" w:rsidRDefault="00A24615" w:rsidP="0025413F">
      <w:pPr>
        <w:pStyle w:val="HTML"/>
        <w:shd w:val="clear" w:color="auto" w:fill="FFFFFF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함수 리턴: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  <w:t xml:space="preserve"> 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없음</w:t>
      </w:r>
    </w:p>
    <w:p w:rsidR="00A24615" w:rsidRDefault="00A24615" w:rsidP="0025413F">
      <w:pPr>
        <w:pStyle w:val="HTML"/>
        <w:shd w:val="clear" w:color="auto" w:fill="FFFFFF"/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</w:pPr>
    </w:p>
    <w:p w:rsidR="00A24615" w:rsidRDefault="00A24615" w:rsidP="0025413F">
      <w:pPr>
        <w:pStyle w:val="HTML"/>
        <w:shd w:val="clear" w:color="auto" w:fill="FFFFFF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화면출력]</w:t>
      </w:r>
    </w:p>
    <w:p w:rsidR="00A24615" w:rsidRPr="00A24615" w:rsidRDefault="00A24615" w:rsidP="00A24615">
      <w:pPr>
        <w:pStyle w:val="HTML"/>
        <w:shd w:val="clear" w:color="auto" w:fill="FFFFFF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</w:pPr>
      <w:proofErr w:type="spellStart"/>
      <w:r w:rsidRPr="00A24615"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메세지</w:t>
      </w:r>
      <w:proofErr w:type="spellEnd"/>
      <w:r w:rsidRPr="00A24615"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  <w:t xml:space="preserve"> </w:t>
      </w:r>
      <w:proofErr w:type="gramStart"/>
      <w:r w:rsidRPr="00A24615"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  <w:t>입력 :</w:t>
      </w:r>
      <w:proofErr w:type="gramEnd"/>
      <w:r w:rsidRPr="00A24615"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  <w:t xml:space="preserve"> 하이</w:t>
      </w:r>
    </w:p>
    <w:p w:rsidR="00A24615" w:rsidRDefault="00A24615" w:rsidP="00A24615">
      <w:pPr>
        <w:pStyle w:val="HTML"/>
        <w:shd w:val="clear" w:color="auto" w:fill="FFFFFF"/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</w:pPr>
      <w:r w:rsidRPr="00A24615"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하이</w:t>
      </w:r>
      <w:r w:rsidRPr="00A24615"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  <w:t xml:space="preserve"> :D</w:t>
      </w:r>
    </w:p>
    <w:p w:rsidR="008B00EA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8B00EA" w:rsidRDefault="008B00EA" w:rsidP="0025413F">
      <w:pPr>
        <w:pStyle w:val="HTML"/>
        <w:shd w:val="clear" w:color="auto" w:fill="FFFFFF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</w:pPr>
      <w:r>
        <w:rPr>
          <w:rFonts w:hint="eastAsia"/>
          <w:color w:val="666666"/>
          <w:sz w:val="27"/>
          <w:szCs w:val="27"/>
        </w:rPr>
        <w:t>4</w:t>
      </w:r>
      <w:r>
        <w:rPr>
          <w:color w:val="666666"/>
          <w:sz w:val="27"/>
          <w:szCs w:val="27"/>
        </w:rPr>
        <w:t xml:space="preserve">. 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 xml:space="preserve">세 개의 숫자를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입력받아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 xml:space="preserve"> 가장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큰수를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 xml:space="preserve"> 출력하는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print_max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 xml:space="preserve"> 함수를 정의하라. 단 if 문을 사용해서 수를 비교하라.</w:t>
      </w:r>
    </w:p>
    <w:p w:rsidR="00A24615" w:rsidRDefault="00A24615" w:rsidP="0025413F">
      <w:pPr>
        <w:pStyle w:val="HTML"/>
        <w:shd w:val="clear" w:color="auto" w:fill="FFFFFF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*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  <w:t xml:space="preserve"> 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함수 파라메터: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  <w:t xml:space="preserve"> 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뭐가 필요한지 생각해 보세요</w:t>
      </w:r>
    </w:p>
    <w:p w:rsidR="00A24615" w:rsidRDefault="00A24615" w:rsidP="0025413F">
      <w:pPr>
        <w:pStyle w:val="HTML"/>
        <w:shd w:val="clear" w:color="auto" w:fill="FFFFFF"/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*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  <w:t xml:space="preserve"> 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함수 리턴: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  <w:t xml:space="preserve"> 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없음</w:t>
      </w:r>
    </w:p>
    <w:p w:rsidR="00A24615" w:rsidRDefault="00A24615" w:rsidP="0025413F">
      <w:pPr>
        <w:pStyle w:val="HTML"/>
        <w:shd w:val="clear" w:color="auto" w:fill="FFFFFF"/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</w:pPr>
    </w:p>
    <w:p w:rsidR="00A24615" w:rsidRDefault="00A24615" w:rsidP="0025413F">
      <w:pPr>
        <w:pStyle w:val="HTML"/>
        <w:shd w:val="clear" w:color="auto" w:fill="FFFFFF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lastRenderedPageBreak/>
        <w:t>화면출력]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  <w:t xml:space="preserve"> </w:t>
      </w:r>
    </w:p>
    <w:p w:rsidR="00A24615" w:rsidRPr="00A24615" w:rsidRDefault="00A24615" w:rsidP="00A24615">
      <w:pPr>
        <w:pStyle w:val="HTML"/>
        <w:shd w:val="clear" w:color="auto" w:fill="FFFFFF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</w:pPr>
      <w:proofErr w:type="spellStart"/>
      <w:r w:rsidRPr="00A24615"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세개</w:t>
      </w:r>
      <w:proofErr w:type="spellEnd"/>
      <w:r w:rsidRPr="00A24615"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  <w:t xml:space="preserve"> 숫자를 입력 하여 주세요 예) 20 10 </w:t>
      </w:r>
      <w:proofErr w:type="gramStart"/>
      <w:r w:rsidRPr="00A24615"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  <w:t>15 :</w:t>
      </w:r>
      <w:proofErr w:type="gramEnd"/>
      <w:r w:rsidRPr="00A24615"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  <w:t xml:space="preserve"> 20 10 14</w:t>
      </w:r>
    </w:p>
    <w:p w:rsidR="00A24615" w:rsidRDefault="00A24615" w:rsidP="00A24615">
      <w:pPr>
        <w:pStyle w:val="HTML"/>
        <w:shd w:val="clear" w:color="auto" w:fill="FFFFFF"/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</w:pPr>
      <w:r w:rsidRPr="00A24615"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가장</w:t>
      </w:r>
      <w:r w:rsidRPr="00A24615"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  <w:t xml:space="preserve"> 큰 수는 20입니다</w:t>
      </w:r>
    </w:p>
    <w:p w:rsidR="008B00EA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8B00EA" w:rsidRPr="008B00EA" w:rsidRDefault="00034CCD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 xml:space="preserve">5.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입력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문자열을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한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줄에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다섯글자씩</w:t>
      </w:r>
      <w:proofErr w:type="spellEnd"/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출력하는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print_5xn(string)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함수를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작성하라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.</w:t>
      </w:r>
    </w:p>
    <w:p w:rsidR="0025413F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Style w:val="hljs-builtin"/>
          <w:rFonts w:ascii="Consolas" w:hAnsi="Consolas"/>
          <w:color w:val="397300"/>
          <w:sz w:val="19"/>
          <w:szCs w:val="19"/>
        </w:rPr>
        <w:t>print_5xn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"</w:t>
      </w:r>
      <w:proofErr w:type="spellStart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아이엠어보이유알어걸</w:t>
      </w:r>
      <w:proofErr w:type="spellEnd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")</w:t>
      </w:r>
    </w:p>
    <w:p w:rsidR="008B00EA" w:rsidRDefault="008B00EA" w:rsidP="0025413F">
      <w:pPr>
        <w:pStyle w:val="HTML"/>
        <w:shd w:val="clear" w:color="auto" w:fill="FFFFFF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proofErr w:type="spellStart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아이엠어보</w:t>
      </w:r>
      <w:proofErr w:type="spellEnd"/>
    </w:p>
    <w:p w:rsidR="008B00EA" w:rsidRDefault="008B00EA" w:rsidP="0025413F">
      <w:pPr>
        <w:pStyle w:val="HTML"/>
        <w:shd w:val="clear" w:color="auto" w:fill="FFFFFF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proofErr w:type="spellStart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이유알어걸</w:t>
      </w:r>
      <w:proofErr w:type="spellEnd"/>
    </w:p>
    <w:p w:rsidR="008B00EA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8B00EA" w:rsidRDefault="00034CCD" w:rsidP="0025413F">
      <w:pPr>
        <w:pStyle w:val="HTML"/>
        <w:shd w:val="clear" w:color="auto" w:fill="FFFFFF"/>
        <w:rPr>
          <w:rFonts w:ascii="Segoe UI" w:hAnsi="Segoe UI" w:cs="Segoe UI"/>
          <w:color w:val="000000"/>
          <w:sz w:val="23"/>
          <w:szCs w:val="23"/>
          <w:shd w:val="clear" w:color="auto" w:fill="FFFFFF"/>
        </w:rPr>
      </w:pP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 xml:space="preserve">6.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연봉을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입력받아</w:t>
      </w:r>
      <w:proofErr w:type="spellEnd"/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월급을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계산하는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calc_monthly_salary</w:t>
      </w:r>
      <w:proofErr w:type="spellEnd"/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(</w:t>
      </w:r>
      <w:proofErr w:type="spellStart"/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annual_salary</w:t>
      </w:r>
      <w:proofErr w:type="spellEnd"/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)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함수를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정의하라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.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회사는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연봉을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12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개월로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나누어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분할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지급하며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,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이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때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1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원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미만은</w:t>
      </w:r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버림한다</w:t>
      </w:r>
      <w:proofErr w:type="spellEnd"/>
      <w:r w:rsidR="008B00EA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.</w:t>
      </w:r>
    </w:p>
    <w:p w:rsidR="00A24615" w:rsidRDefault="00A24615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화면출력]</w:t>
      </w:r>
    </w:p>
    <w:p w:rsidR="00A24615" w:rsidRPr="00A24615" w:rsidRDefault="00A24615" w:rsidP="00A24615">
      <w:pPr>
        <w:pStyle w:val="HTML"/>
        <w:shd w:val="clear" w:color="auto" w:fill="FFFFFF"/>
        <w:rPr>
          <w:color w:val="666666"/>
          <w:sz w:val="27"/>
          <w:szCs w:val="27"/>
        </w:rPr>
      </w:pPr>
      <w:r w:rsidRPr="00A24615">
        <w:rPr>
          <w:rFonts w:hint="eastAsia"/>
          <w:color w:val="666666"/>
          <w:sz w:val="27"/>
          <w:szCs w:val="27"/>
        </w:rPr>
        <w:t>연봉을</w:t>
      </w:r>
      <w:r w:rsidRPr="00A24615">
        <w:rPr>
          <w:color w:val="666666"/>
          <w:sz w:val="27"/>
          <w:szCs w:val="27"/>
        </w:rPr>
        <w:t xml:space="preserve"> 입력하여 </w:t>
      </w:r>
      <w:proofErr w:type="gramStart"/>
      <w:r w:rsidRPr="00A24615">
        <w:rPr>
          <w:color w:val="666666"/>
          <w:sz w:val="27"/>
          <w:szCs w:val="27"/>
        </w:rPr>
        <w:t>주세요 :</w:t>
      </w:r>
      <w:proofErr w:type="gramEnd"/>
      <w:r w:rsidRPr="00A24615">
        <w:rPr>
          <w:color w:val="666666"/>
          <w:sz w:val="27"/>
          <w:szCs w:val="27"/>
        </w:rPr>
        <w:t xml:space="preserve"> 50000000</w:t>
      </w:r>
    </w:p>
    <w:p w:rsidR="00A24615" w:rsidRDefault="00A24615" w:rsidP="00A24615">
      <w:pPr>
        <w:pStyle w:val="HTML"/>
        <w:shd w:val="clear" w:color="auto" w:fill="FFFFFF"/>
        <w:rPr>
          <w:rFonts w:hint="eastAsia"/>
          <w:color w:val="666666"/>
          <w:sz w:val="27"/>
          <w:szCs w:val="27"/>
        </w:rPr>
      </w:pPr>
      <w:r w:rsidRPr="00A24615">
        <w:rPr>
          <w:rFonts w:hint="eastAsia"/>
          <w:color w:val="666666"/>
          <w:sz w:val="27"/>
          <w:szCs w:val="27"/>
        </w:rPr>
        <w:t>월</w:t>
      </w:r>
      <w:r w:rsidRPr="00A24615">
        <w:rPr>
          <w:color w:val="666666"/>
          <w:sz w:val="27"/>
          <w:szCs w:val="27"/>
        </w:rPr>
        <w:t xml:space="preserve"> 급여는 4166666입니다.</w:t>
      </w:r>
    </w:p>
    <w:p w:rsidR="008B00EA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763A91" w:rsidRDefault="00034CCD" w:rsidP="0025413F">
      <w:pPr>
        <w:pStyle w:val="HTML"/>
        <w:shd w:val="clear" w:color="auto" w:fill="FFFFFF"/>
        <w:rPr>
          <w:rFonts w:ascii="Segoe UI" w:hAnsi="Segoe UI" w:cs="Segoe UI"/>
          <w:color w:val="000000"/>
          <w:sz w:val="23"/>
          <w:szCs w:val="23"/>
          <w:shd w:val="clear" w:color="auto" w:fill="FFFFFF"/>
        </w:rPr>
      </w:pP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 xml:space="preserve">7.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문자열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하나를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입력받아</w:t>
      </w:r>
      <w:proofErr w:type="spellEnd"/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인터넷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주소를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반환하는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make_url</w:t>
      </w:r>
      <w:proofErr w:type="spellEnd"/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함수를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정의하라</w:t>
      </w:r>
      <w:r w:rsid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.</w:t>
      </w:r>
    </w:p>
    <w:p w:rsidR="00763A91" w:rsidRPr="00763A91" w:rsidRDefault="00763A91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proofErr w:type="spellStart"/>
      <w:r>
        <w:rPr>
          <w:rStyle w:val="hljs-builtin"/>
          <w:rFonts w:ascii="Consolas" w:hAnsi="Consolas"/>
          <w:color w:val="397300"/>
          <w:sz w:val="19"/>
          <w:szCs w:val="19"/>
        </w:rPr>
        <w:t>make_url</w:t>
      </w:r>
      <w:proofErr w:type="spellEnd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"</w:t>
      </w:r>
      <w:proofErr w:type="spellStart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naver</w:t>
      </w:r>
      <w:proofErr w:type="spellEnd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")</w:t>
      </w:r>
    </w:p>
    <w:p w:rsidR="00763A91" w:rsidRDefault="00CE62B5" w:rsidP="0025413F">
      <w:pPr>
        <w:pStyle w:val="HTML"/>
        <w:shd w:val="clear" w:color="auto" w:fill="FFFFFF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hyperlink r:id="rId7" w:history="1">
        <w:r w:rsidR="00763A91" w:rsidRPr="00E37D2C">
          <w:rPr>
            <w:rStyle w:val="a4"/>
            <w:rFonts w:ascii="Consolas" w:hAnsi="Consolas"/>
            <w:sz w:val="19"/>
            <w:szCs w:val="19"/>
            <w:shd w:val="clear" w:color="auto" w:fill="F3F3F3"/>
          </w:rPr>
          <w:t>www.naver.com</w:t>
        </w:r>
      </w:hyperlink>
    </w:p>
    <w:p w:rsidR="00763A91" w:rsidRPr="00763A91" w:rsidRDefault="00763A91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25413F" w:rsidRDefault="00034CCD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color w:val="666666"/>
          <w:sz w:val="27"/>
          <w:szCs w:val="27"/>
        </w:rPr>
        <w:t xml:space="preserve">8. </w:t>
      </w:r>
      <w:r w:rsidR="0025413F">
        <w:rPr>
          <w:rFonts w:hint="eastAsia"/>
          <w:color w:val="666666"/>
          <w:sz w:val="27"/>
          <w:szCs w:val="27"/>
        </w:rPr>
        <w:t>&lt;샌드위치 만들기&gt;</w:t>
      </w:r>
      <w:r w:rsidR="0025413F">
        <w:rPr>
          <w:rFonts w:hint="eastAsia"/>
          <w:color w:val="666666"/>
          <w:sz w:val="27"/>
          <w:szCs w:val="27"/>
        </w:rPr>
        <w:br/>
      </w:r>
      <w:r w:rsidR="0025413F">
        <w:rPr>
          <w:rFonts w:hint="eastAsia"/>
          <w:color w:val="666666"/>
          <w:sz w:val="27"/>
          <w:szCs w:val="27"/>
        </w:rPr>
        <w:br/>
        <w:t>샌드위치 가게에 방문한다고 가정해보자.</w:t>
      </w:r>
      <w:r w:rsidR="0025413F">
        <w:rPr>
          <w:rFonts w:hint="eastAsia"/>
          <w:color w:val="666666"/>
          <w:sz w:val="27"/>
          <w:szCs w:val="27"/>
        </w:rPr>
        <w:br/>
        <w:t>프로그램은 아래와 같이 손님을 맞이하고 있다.</w:t>
      </w:r>
      <w:r w:rsidR="0025413F">
        <w:rPr>
          <w:rFonts w:hint="eastAsia"/>
          <w:color w:val="666666"/>
          <w:sz w:val="27"/>
          <w:szCs w:val="27"/>
        </w:rPr>
        <w:br/>
        <w:t xml:space="preserve">기본 대기 </w:t>
      </w:r>
      <w:proofErr w:type="spellStart"/>
      <w:r w:rsidR="0025413F">
        <w:rPr>
          <w:rFonts w:hint="eastAsia"/>
          <w:color w:val="666666"/>
          <w:sz w:val="27"/>
          <w:szCs w:val="27"/>
        </w:rPr>
        <w:t>메세지</w:t>
      </w:r>
      <w:proofErr w:type="spellEnd"/>
      <w:r w:rsidR="0025413F">
        <w:rPr>
          <w:rFonts w:hint="eastAsia"/>
          <w:color w:val="666666"/>
          <w:sz w:val="27"/>
          <w:szCs w:val="27"/>
        </w:rPr>
        <w:t>)</w:t>
      </w:r>
      <w:r w:rsidR="0025413F">
        <w:rPr>
          <w:rFonts w:hint="eastAsia"/>
          <w:color w:val="666666"/>
          <w:sz w:val="27"/>
          <w:szCs w:val="27"/>
        </w:rPr>
        <w:br/>
        <w:t>안녕하세요. 저희 가게에 방문해 주세서 감사합니다.</w:t>
      </w:r>
      <w:r w:rsidR="0025413F">
        <w:rPr>
          <w:rFonts w:hint="eastAsia"/>
          <w:color w:val="666666"/>
          <w:sz w:val="27"/>
          <w:szCs w:val="27"/>
        </w:rPr>
        <w:br/>
        <w:t>1. 주문</w:t>
      </w:r>
      <w:r w:rsidR="0025413F">
        <w:rPr>
          <w:rFonts w:hint="eastAsia"/>
          <w:color w:val="666666"/>
          <w:sz w:val="27"/>
          <w:szCs w:val="27"/>
        </w:rPr>
        <w:br/>
        <w:t>2. 종료</w:t>
      </w:r>
      <w:r w:rsidR="0025413F">
        <w:rPr>
          <w:rFonts w:hint="eastAsia"/>
          <w:color w:val="666666"/>
          <w:sz w:val="27"/>
          <w:szCs w:val="27"/>
        </w:rPr>
        <w:br/>
        <w:t>입력:</w:t>
      </w:r>
      <w:r w:rsidR="0025413F">
        <w:rPr>
          <w:rFonts w:hint="eastAsia"/>
          <w:color w:val="666666"/>
          <w:sz w:val="27"/>
          <w:szCs w:val="27"/>
        </w:rPr>
        <w:br/>
      </w:r>
      <w:r w:rsidR="0025413F">
        <w:rPr>
          <w:rFonts w:hint="eastAsia"/>
          <w:color w:val="666666"/>
          <w:sz w:val="27"/>
          <w:szCs w:val="27"/>
        </w:rPr>
        <w:br/>
        <w:t xml:space="preserve">'1. 주문' 을 입력하게 되면 고객이 샌드위치에 넣고 싶어하는 재료 리스트를 받는 </w:t>
      </w:r>
      <w:proofErr w:type="spellStart"/>
      <w:r w:rsidR="0025413F">
        <w:rPr>
          <w:rFonts w:hint="eastAsia"/>
          <w:color w:val="666666"/>
          <w:sz w:val="27"/>
          <w:szCs w:val="27"/>
        </w:rPr>
        <w:t>input_ingredient</w:t>
      </w:r>
      <w:proofErr w:type="spellEnd"/>
      <w:r w:rsidR="0025413F">
        <w:rPr>
          <w:rFonts w:hint="eastAsia"/>
          <w:color w:val="666666"/>
          <w:sz w:val="27"/>
          <w:szCs w:val="27"/>
        </w:rPr>
        <w:t xml:space="preserve">()함수와 샌드위치를 만드는 </w:t>
      </w:r>
      <w:proofErr w:type="spellStart"/>
      <w:r w:rsidR="0025413F">
        <w:rPr>
          <w:rFonts w:hint="eastAsia"/>
          <w:color w:val="666666"/>
          <w:sz w:val="27"/>
          <w:szCs w:val="27"/>
        </w:rPr>
        <w:t>make_sandwiches</w:t>
      </w:r>
      <w:proofErr w:type="spellEnd"/>
      <w:r w:rsidR="0025413F">
        <w:rPr>
          <w:rFonts w:hint="eastAsia"/>
          <w:color w:val="666666"/>
          <w:sz w:val="27"/>
          <w:szCs w:val="27"/>
        </w:rPr>
        <w:t xml:space="preserve">()함수를 </w:t>
      </w:r>
      <w:proofErr w:type="gramStart"/>
      <w:r w:rsidR="0025413F">
        <w:rPr>
          <w:rFonts w:hint="eastAsia"/>
          <w:color w:val="666666"/>
          <w:sz w:val="27"/>
          <w:szCs w:val="27"/>
        </w:rPr>
        <w:t>작성한다.</w:t>
      </w:r>
      <w:proofErr w:type="spellStart"/>
      <w:r w:rsidR="0025413F">
        <w:rPr>
          <w:rFonts w:hint="eastAsia"/>
          <w:color w:val="666666"/>
          <w:sz w:val="27"/>
          <w:szCs w:val="27"/>
        </w:rPr>
        <w:t>input</w:t>
      </w:r>
      <w:proofErr w:type="gramEnd"/>
      <w:r w:rsidR="0025413F">
        <w:rPr>
          <w:rFonts w:hint="eastAsia"/>
          <w:color w:val="666666"/>
          <w:sz w:val="27"/>
          <w:szCs w:val="27"/>
        </w:rPr>
        <w:t>_ingredient</w:t>
      </w:r>
      <w:proofErr w:type="spellEnd"/>
      <w:r w:rsidR="0025413F">
        <w:rPr>
          <w:rFonts w:hint="eastAsia"/>
          <w:color w:val="666666"/>
          <w:sz w:val="27"/>
          <w:szCs w:val="27"/>
        </w:rPr>
        <w:t>()함수는 고객이 '종료'</w:t>
      </w:r>
      <w:proofErr w:type="spellStart"/>
      <w:r w:rsidR="0025413F">
        <w:rPr>
          <w:rFonts w:hint="eastAsia"/>
          <w:color w:val="666666"/>
          <w:sz w:val="27"/>
          <w:szCs w:val="27"/>
        </w:rPr>
        <w:t>를</w:t>
      </w:r>
      <w:proofErr w:type="spellEnd"/>
      <w:r w:rsidR="0025413F">
        <w:rPr>
          <w:rFonts w:hint="eastAsia"/>
          <w:color w:val="666666"/>
          <w:sz w:val="27"/>
          <w:szCs w:val="27"/>
        </w:rPr>
        <w:t xml:space="preserve"> 입력할 때 까지 재료를 </w:t>
      </w:r>
      <w:proofErr w:type="spellStart"/>
      <w:r w:rsidR="0025413F">
        <w:rPr>
          <w:rFonts w:hint="eastAsia"/>
          <w:color w:val="666666"/>
          <w:sz w:val="27"/>
          <w:szCs w:val="27"/>
        </w:rPr>
        <w:t>입력받아야</w:t>
      </w:r>
      <w:proofErr w:type="spellEnd"/>
      <w:r w:rsidR="0025413F">
        <w:rPr>
          <w:rFonts w:hint="eastAsia"/>
          <w:color w:val="666666"/>
          <w:sz w:val="27"/>
          <w:szCs w:val="27"/>
        </w:rPr>
        <w:t xml:space="preserve"> 함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proofErr w:type="spellStart"/>
      <w:r>
        <w:rPr>
          <w:rFonts w:hint="eastAsia"/>
          <w:color w:val="666666"/>
          <w:sz w:val="27"/>
          <w:szCs w:val="27"/>
        </w:rPr>
        <w:t>입력예</w:t>
      </w:r>
      <w:proofErr w:type="spellEnd"/>
      <w:r>
        <w:rPr>
          <w:rFonts w:hint="eastAsia"/>
          <w:color w:val="666666"/>
          <w:sz w:val="27"/>
          <w:szCs w:val="27"/>
        </w:rPr>
        <w:t>)</w:t>
      </w:r>
      <w:r>
        <w:rPr>
          <w:rFonts w:hint="eastAsia"/>
          <w:color w:val="666666"/>
          <w:sz w:val="27"/>
          <w:szCs w:val="27"/>
        </w:rPr>
        <w:br/>
        <w:t>안녕하세요. 원하시는 재료를 입력하세요: 상추</w:t>
      </w:r>
      <w:r>
        <w:rPr>
          <w:rFonts w:hint="eastAsia"/>
          <w:color w:val="666666"/>
          <w:sz w:val="27"/>
          <w:szCs w:val="27"/>
        </w:rPr>
        <w:br/>
        <w:t>안녕하세요. 원하시는 재료를 입력하세요: 토마토</w:t>
      </w:r>
      <w:r>
        <w:rPr>
          <w:rFonts w:hint="eastAsia"/>
          <w:color w:val="666666"/>
          <w:sz w:val="27"/>
          <w:szCs w:val="27"/>
        </w:rPr>
        <w:br/>
        <w:t>.</w:t>
      </w:r>
      <w:r>
        <w:rPr>
          <w:rFonts w:hint="eastAsia"/>
          <w:color w:val="666666"/>
          <w:sz w:val="27"/>
          <w:szCs w:val="27"/>
        </w:rPr>
        <w:br/>
        <w:t>.</w:t>
      </w:r>
      <w:r>
        <w:rPr>
          <w:rFonts w:hint="eastAsia"/>
          <w:color w:val="666666"/>
          <w:sz w:val="27"/>
          <w:szCs w:val="27"/>
        </w:rPr>
        <w:br/>
        <w:t>안녕하세요. 원하시는 재료를 입력하세요: 종료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lastRenderedPageBreak/>
        <w:t xml:space="preserve">예) def </w:t>
      </w:r>
      <w:proofErr w:type="spellStart"/>
      <w:r>
        <w:rPr>
          <w:rFonts w:hint="eastAsia"/>
          <w:color w:val="666666"/>
          <w:sz w:val="27"/>
          <w:szCs w:val="27"/>
        </w:rPr>
        <w:t>input_ingredient</w:t>
      </w:r>
      <w:proofErr w:type="spellEnd"/>
      <w:r>
        <w:rPr>
          <w:rFonts w:hint="eastAsia"/>
          <w:color w:val="666666"/>
          <w:sz w:val="27"/>
          <w:szCs w:val="27"/>
        </w:rPr>
        <w:t>(</w:t>
      </w:r>
      <w:proofErr w:type="gramStart"/>
      <w:r>
        <w:rPr>
          <w:rFonts w:hint="eastAsia"/>
          <w:color w:val="666666"/>
          <w:sz w:val="27"/>
          <w:szCs w:val="27"/>
        </w:rPr>
        <w:t>) :</w:t>
      </w:r>
      <w:proofErr w:type="gramEnd"/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 xml:space="preserve"> return </w:t>
      </w:r>
      <w:proofErr w:type="spellStart"/>
      <w:r>
        <w:rPr>
          <w:rFonts w:hint="eastAsia"/>
          <w:color w:val="666666"/>
          <w:sz w:val="27"/>
          <w:szCs w:val="27"/>
        </w:rPr>
        <w:t>ingredient_list</w:t>
      </w:r>
      <w:proofErr w:type="spellEnd"/>
      <w:r>
        <w:rPr>
          <w:rFonts w:hint="eastAsia"/>
          <w:color w:val="666666"/>
          <w:sz w:val="27"/>
          <w:szCs w:val="27"/>
        </w:rPr>
        <w:br/>
      </w:r>
      <w:r>
        <w:rPr>
          <w:rFonts w:hint="eastAsia"/>
          <w:color w:val="666666"/>
          <w:sz w:val="27"/>
          <w:szCs w:val="27"/>
        </w:rPr>
        <w:br/>
      </w:r>
      <w:proofErr w:type="spellStart"/>
      <w:r>
        <w:rPr>
          <w:rFonts w:hint="eastAsia"/>
          <w:color w:val="666666"/>
          <w:sz w:val="27"/>
          <w:szCs w:val="27"/>
        </w:rPr>
        <w:t>make_sandwiches</w:t>
      </w:r>
      <w:proofErr w:type="spellEnd"/>
      <w:r>
        <w:rPr>
          <w:rFonts w:hint="eastAsia"/>
          <w:color w:val="666666"/>
          <w:sz w:val="27"/>
          <w:szCs w:val="27"/>
        </w:rPr>
        <w:t>(</w:t>
      </w:r>
      <w:proofErr w:type="spellStart"/>
      <w:r w:rsidR="00A24615">
        <w:rPr>
          <w:rFonts w:hint="eastAsia"/>
          <w:color w:val="666666"/>
          <w:sz w:val="27"/>
          <w:szCs w:val="27"/>
        </w:rPr>
        <w:t>ingredient_list</w:t>
      </w:r>
      <w:proofErr w:type="spellEnd"/>
      <w:r>
        <w:rPr>
          <w:rFonts w:hint="eastAsia"/>
          <w:color w:val="666666"/>
          <w:sz w:val="27"/>
          <w:szCs w:val="27"/>
        </w:rPr>
        <w:t xml:space="preserve">)함수는 함수 호출에서 제공하는 항목을 모두 수집하는 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 xml:space="preserve">매개 변수가 있어야 하고, </w:t>
      </w:r>
      <w:proofErr w:type="spellStart"/>
      <w:r>
        <w:rPr>
          <w:rFonts w:hint="eastAsia"/>
          <w:color w:val="666666"/>
          <w:sz w:val="27"/>
          <w:szCs w:val="27"/>
        </w:rPr>
        <w:t>주문받은</w:t>
      </w:r>
      <w:proofErr w:type="spellEnd"/>
      <w:r>
        <w:rPr>
          <w:rFonts w:hint="eastAsia"/>
          <w:color w:val="666666"/>
          <w:sz w:val="27"/>
          <w:szCs w:val="27"/>
        </w:rPr>
        <w:t xml:space="preserve"> 샌드위치를 요약해서 출력해야 한다.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b/>
          <w:bCs/>
          <w:color w:val="000080"/>
          <w:sz w:val="27"/>
          <w:szCs w:val="27"/>
        </w:rPr>
        <w:t xml:space="preserve">def </w:t>
      </w:r>
      <w:proofErr w:type="spellStart"/>
      <w:r>
        <w:rPr>
          <w:rFonts w:hint="eastAsia"/>
          <w:color w:val="666666"/>
          <w:sz w:val="27"/>
          <w:szCs w:val="27"/>
        </w:rPr>
        <w:t>make_sandwiches</w:t>
      </w:r>
      <w:proofErr w:type="spellEnd"/>
      <w:r>
        <w:rPr>
          <w:rFonts w:hint="eastAsia"/>
          <w:color w:val="666666"/>
          <w:sz w:val="27"/>
          <w:szCs w:val="27"/>
        </w:rPr>
        <w:t>(</w:t>
      </w:r>
      <w:proofErr w:type="spellStart"/>
      <w:r>
        <w:rPr>
          <w:rFonts w:hint="eastAsia"/>
          <w:color w:val="666666"/>
          <w:sz w:val="27"/>
          <w:szCs w:val="27"/>
        </w:rPr>
        <w:t>ingredient_list</w:t>
      </w:r>
      <w:proofErr w:type="spellEnd"/>
      <w:proofErr w:type="gramStart"/>
      <w:r>
        <w:rPr>
          <w:rFonts w:hint="eastAsia"/>
          <w:color w:val="666666"/>
          <w:sz w:val="27"/>
          <w:szCs w:val="27"/>
        </w:rPr>
        <w:t>) :</w:t>
      </w:r>
      <w:proofErr w:type="gramEnd"/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proofErr w:type="spellStart"/>
      <w:r>
        <w:rPr>
          <w:rFonts w:hint="eastAsia"/>
          <w:color w:val="666666"/>
          <w:sz w:val="27"/>
          <w:szCs w:val="27"/>
        </w:rPr>
        <w:t>출력예</w:t>
      </w:r>
      <w:proofErr w:type="spellEnd"/>
      <w:r>
        <w:rPr>
          <w:rFonts w:hint="eastAsia"/>
          <w:color w:val="666666"/>
          <w:sz w:val="27"/>
          <w:szCs w:val="27"/>
        </w:rPr>
        <w:t>)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샌드위치를 만들겠습니다.</w:t>
      </w:r>
      <w:r>
        <w:rPr>
          <w:rFonts w:hint="eastAsia"/>
          <w:color w:val="666666"/>
          <w:sz w:val="27"/>
          <w:szCs w:val="27"/>
        </w:rPr>
        <w:br/>
        <w:t>상추 추가합니다.</w:t>
      </w:r>
      <w:r>
        <w:rPr>
          <w:rFonts w:hint="eastAsia"/>
          <w:color w:val="666666"/>
          <w:sz w:val="27"/>
          <w:szCs w:val="27"/>
        </w:rPr>
        <w:br/>
        <w:t>토마토 추가합니다.</w:t>
      </w:r>
      <w:r>
        <w:rPr>
          <w:rFonts w:hint="eastAsia"/>
          <w:color w:val="666666"/>
          <w:sz w:val="27"/>
          <w:szCs w:val="27"/>
        </w:rPr>
        <w:br/>
        <w:t>.</w:t>
      </w:r>
      <w:r>
        <w:rPr>
          <w:rFonts w:hint="eastAsia"/>
          <w:color w:val="666666"/>
          <w:sz w:val="27"/>
          <w:szCs w:val="27"/>
        </w:rPr>
        <w:br/>
        <w:t>.</w:t>
      </w:r>
      <w:r>
        <w:rPr>
          <w:rFonts w:hint="eastAsia"/>
          <w:color w:val="666666"/>
          <w:sz w:val="27"/>
          <w:szCs w:val="27"/>
        </w:rPr>
        <w:br/>
        <w:t>여기 주문하신 샌드위치 만들었습니다. 맛있게 드세요.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</w:p>
    <w:p w:rsid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</w:p>
    <w:p w:rsidR="00491AA3" w:rsidRDefault="00CE62B5"/>
    <w:p w:rsidR="003E419A" w:rsidRDefault="003E419A">
      <w:r>
        <w:rPr>
          <w:rFonts w:hint="eastAsia"/>
        </w:rPr>
        <w:t>문제9</w:t>
      </w:r>
      <w:r>
        <w:t xml:space="preserve">] </w:t>
      </w:r>
      <w:r>
        <w:rPr>
          <w:rFonts w:hint="eastAsia"/>
        </w:rPr>
        <w:t>주어진 리스트에서 짝수만 필터링하는 람다 함수를 작성하세요.</w:t>
      </w:r>
    </w:p>
    <w:p w:rsidR="003E419A" w:rsidRDefault="003E419A">
      <w:proofErr w:type="spellStart"/>
      <w:r>
        <w:rPr>
          <w:rFonts w:hint="eastAsia"/>
        </w:rPr>
        <w:t>출력예</w:t>
      </w:r>
      <w:proofErr w:type="spellEnd"/>
      <w:r>
        <w:rPr>
          <w:rFonts w:hint="eastAsia"/>
        </w:rPr>
        <w:t>)</w:t>
      </w:r>
    </w:p>
    <w:p w:rsidR="003E419A" w:rsidRDefault="003E419A" w:rsidP="003E419A">
      <w:r>
        <w:rPr>
          <w:rFonts w:hint="eastAsia"/>
        </w:rPr>
        <w:t>다섯</w:t>
      </w:r>
      <w:r>
        <w:t xml:space="preserve"> 개의 숫자를 한 </w:t>
      </w:r>
      <w:proofErr w:type="spellStart"/>
      <w:r>
        <w:t>꺼번에</w:t>
      </w:r>
      <w:proofErr w:type="spellEnd"/>
      <w:r>
        <w:t xml:space="preserve"> 입력하세요 (예시: 1 3 2 7 10): 1 3 2 7 10</w:t>
      </w:r>
    </w:p>
    <w:p w:rsidR="003E419A" w:rsidRDefault="003E419A" w:rsidP="003E419A">
      <w:r>
        <w:rPr>
          <w:rFonts w:hint="eastAsia"/>
        </w:rPr>
        <w:t>짝수만</w:t>
      </w:r>
      <w:r>
        <w:t xml:space="preserve"> </w:t>
      </w:r>
      <w:proofErr w:type="spellStart"/>
      <w:r>
        <w:t>필터링된</w:t>
      </w:r>
      <w:proofErr w:type="spellEnd"/>
      <w:r>
        <w:t xml:space="preserve"> 결과:</w:t>
      </w:r>
    </w:p>
    <w:p w:rsidR="003E419A" w:rsidRDefault="003E419A" w:rsidP="003E419A">
      <w:r>
        <w:t>[2, 10]</w:t>
      </w:r>
    </w:p>
    <w:p w:rsidR="003E419A" w:rsidRDefault="003E419A" w:rsidP="003E419A"/>
    <w:p w:rsidR="003E419A" w:rsidRDefault="003E419A" w:rsidP="003E419A">
      <w:r>
        <w:rPr>
          <w:rFonts w:hint="eastAsia"/>
        </w:rPr>
        <w:t>문제1</w:t>
      </w:r>
      <w:r>
        <w:t xml:space="preserve">0] </w:t>
      </w:r>
      <w:r>
        <w:rPr>
          <w:rFonts w:hint="eastAsia"/>
        </w:rPr>
        <w:t xml:space="preserve">아래 메뉴를 </w:t>
      </w:r>
      <w:proofErr w:type="spellStart"/>
      <w:r>
        <w:t>dict</w:t>
      </w:r>
      <w:proofErr w:type="spellEnd"/>
      <w:r>
        <w:t xml:space="preserve"> </w:t>
      </w:r>
      <w:r>
        <w:rPr>
          <w:rFonts w:hint="eastAsia"/>
        </w:rPr>
        <w:t xml:space="preserve">타입으로 만들어 메뉴에 대한 </w:t>
      </w:r>
      <w:r>
        <w:t xml:space="preserve">CRUD </w:t>
      </w:r>
      <w:r>
        <w:rPr>
          <w:rFonts w:hint="eastAsia"/>
        </w:rPr>
        <w:t>서비스가 가능한 프로그램을 작성하세요.</w:t>
      </w:r>
    </w:p>
    <w:p w:rsidR="003E419A" w:rsidRDefault="003E419A" w:rsidP="003E419A">
      <w:pPr>
        <w:pStyle w:val="a7"/>
        <w:numPr>
          <w:ilvl w:val="0"/>
          <w:numId w:val="1"/>
        </w:numPr>
        <w:ind w:leftChars="0"/>
      </w:pPr>
      <w:r>
        <w:rPr>
          <w:rFonts w:hint="eastAsia"/>
        </w:rPr>
        <w:t>메뉴</w:t>
      </w:r>
    </w:p>
    <w:p w:rsidR="003E419A" w:rsidRDefault="003E419A" w:rsidP="003E419A">
      <w:pPr>
        <w:pStyle w:val="a7"/>
        <w:numPr>
          <w:ilvl w:val="0"/>
          <w:numId w:val="2"/>
        </w:numPr>
        <w:ind w:leftChars="0"/>
      </w:pPr>
      <w:r>
        <w:rPr>
          <w:rFonts w:hint="eastAsia"/>
        </w:rPr>
        <w:t>자장면</w:t>
      </w:r>
      <w:r w:rsidR="006B70DB">
        <w:rPr>
          <w:rFonts w:hint="eastAsia"/>
        </w:rPr>
        <w:t>:</w:t>
      </w:r>
      <w:r w:rsidR="006B70DB">
        <w:t xml:space="preserve"> 4000</w:t>
      </w:r>
      <w:r w:rsidR="006B70DB">
        <w:rPr>
          <w:rFonts w:hint="eastAsia"/>
        </w:rPr>
        <w:t>원</w:t>
      </w:r>
    </w:p>
    <w:p w:rsidR="006B70DB" w:rsidRDefault="006B70DB" w:rsidP="003E419A">
      <w:pPr>
        <w:pStyle w:val="a7"/>
        <w:numPr>
          <w:ilvl w:val="0"/>
          <w:numId w:val="2"/>
        </w:numPr>
        <w:ind w:leftChars="0"/>
      </w:pPr>
      <w:r>
        <w:rPr>
          <w:rFonts w:hint="eastAsia"/>
        </w:rPr>
        <w:t>짬뽕:</w:t>
      </w:r>
      <w:r>
        <w:t xml:space="preserve"> 5000</w:t>
      </w:r>
      <w:r>
        <w:rPr>
          <w:rFonts w:hint="eastAsia"/>
        </w:rPr>
        <w:t>원</w:t>
      </w:r>
    </w:p>
    <w:p w:rsidR="006B70DB" w:rsidRDefault="006B70DB" w:rsidP="003E419A">
      <w:pPr>
        <w:pStyle w:val="a7"/>
        <w:numPr>
          <w:ilvl w:val="0"/>
          <w:numId w:val="2"/>
        </w:numPr>
        <w:ind w:leftChars="0"/>
      </w:pPr>
      <w:r>
        <w:rPr>
          <w:rFonts w:hint="eastAsia"/>
        </w:rPr>
        <w:t>볶음밥:</w:t>
      </w:r>
      <w:r>
        <w:t xml:space="preserve"> 5500</w:t>
      </w:r>
      <w:r>
        <w:rPr>
          <w:rFonts w:hint="eastAsia"/>
        </w:rPr>
        <w:t>원</w:t>
      </w:r>
    </w:p>
    <w:p w:rsidR="006B70DB" w:rsidRDefault="006B70DB" w:rsidP="003E419A">
      <w:pPr>
        <w:pStyle w:val="a7"/>
        <w:numPr>
          <w:ilvl w:val="0"/>
          <w:numId w:val="2"/>
        </w:numPr>
        <w:ind w:leftChars="0"/>
      </w:pPr>
      <w:r>
        <w:rPr>
          <w:rFonts w:hint="eastAsia"/>
        </w:rPr>
        <w:t>탕수육:</w:t>
      </w:r>
      <w:r>
        <w:t xml:space="preserve"> 8000</w:t>
      </w:r>
      <w:r>
        <w:rPr>
          <w:rFonts w:hint="eastAsia"/>
        </w:rPr>
        <w:t>원</w:t>
      </w:r>
    </w:p>
    <w:p w:rsidR="006B70DB" w:rsidRDefault="006B70DB" w:rsidP="006B70DB">
      <w:r>
        <w:rPr>
          <w:rFonts w:hint="eastAsia"/>
        </w:rPr>
        <w:lastRenderedPageBreak/>
        <w:t>아래 함수를 만들어 문제를 풀어보세요.</w:t>
      </w:r>
    </w:p>
    <w:p w:rsidR="006B70DB" w:rsidRPr="006B70DB" w:rsidRDefault="006B70DB" w:rsidP="006B70DB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Courier New" w:eastAsia="굴림" w:hAnsi="Courier New" w:cs="굴림"/>
          <w:color w:val="000000"/>
          <w:kern w:val="0"/>
          <w:sz w:val="30"/>
          <w:szCs w:val="30"/>
        </w:rPr>
      </w:pPr>
      <w:r w:rsidRPr="006B70DB">
        <w:rPr>
          <w:rFonts w:ascii="Courier New" w:eastAsia="굴림" w:hAnsi="Courier New" w:cs="굴림"/>
          <w:b/>
          <w:bCs/>
          <w:color w:val="000080"/>
          <w:kern w:val="0"/>
          <w:sz w:val="30"/>
          <w:szCs w:val="30"/>
        </w:rPr>
        <w:t xml:space="preserve">def </w:t>
      </w:r>
      <w:proofErr w:type="spellStart"/>
      <w:r w:rsidRPr="006B70DB">
        <w:rPr>
          <w:rFonts w:ascii="Courier New" w:eastAsia="굴림" w:hAnsi="Courier New" w:cs="굴림"/>
          <w:color w:val="000000"/>
          <w:kern w:val="0"/>
          <w:sz w:val="30"/>
          <w:szCs w:val="30"/>
        </w:rPr>
        <w:t>show_</w:t>
      </w:r>
      <w:proofErr w:type="gramStart"/>
      <w:r w:rsidRPr="006B70DB">
        <w:rPr>
          <w:rFonts w:ascii="Courier New" w:eastAsia="굴림" w:hAnsi="Courier New" w:cs="굴림"/>
          <w:color w:val="000000"/>
          <w:kern w:val="0"/>
          <w:sz w:val="30"/>
          <w:szCs w:val="30"/>
        </w:rPr>
        <w:t>menu</w:t>
      </w:r>
      <w:proofErr w:type="spellEnd"/>
      <w:r w:rsidRPr="006B70DB">
        <w:rPr>
          <w:rFonts w:ascii="Courier New" w:eastAsia="굴림" w:hAnsi="Courier New" w:cs="굴림"/>
          <w:color w:val="000000"/>
          <w:kern w:val="0"/>
          <w:sz w:val="30"/>
          <w:szCs w:val="30"/>
        </w:rPr>
        <w:t>(</w:t>
      </w:r>
      <w:proofErr w:type="gramEnd"/>
      <w:r w:rsidRPr="006B70DB">
        <w:rPr>
          <w:rFonts w:ascii="Courier New" w:eastAsia="굴림" w:hAnsi="Courier New" w:cs="굴림"/>
          <w:color w:val="000000"/>
          <w:kern w:val="0"/>
          <w:sz w:val="30"/>
          <w:szCs w:val="30"/>
        </w:rPr>
        <w:t>):</w:t>
      </w:r>
    </w:p>
    <w:p w:rsidR="006B70DB" w:rsidRPr="006B70DB" w:rsidRDefault="006B70DB" w:rsidP="006B70DB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Courier New" w:eastAsia="굴림" w:hAnsi="Courier New" w:cs="Courier New"/>
          <w:color w:val="000000"/>
          <w:kern w:val="0"/>
          <w:sz w:val="30"/>
          <w:szCs w:val="30"/>
        </w:rPr>
      </w:pPr>
      <w:r w:rsidRPr="006B70DB">
        <w:rPr>
          <w:rFonts w:ascii="Courier New" w:eastAsia="굴림" w:hAnsi="Courier New" w:cs="Courier New"/>
          <w:b/>
          <w:bCs/>
          <w:color w:val="000080"/>
          <w:kern w:val="0"/>
          <w:sz w:val="30"/>
          <w:szCs w:val="30"/>
        </w:rPr>
        <w:t xml:space="preserve">def </w:t>
      </w:r>
      <w:proofErr w:type="spellStart"/>
      <w:r w:rsidRPr="006B70DB">
        <w:rPr>
          <w:rFonts w:ascii="Courier New" w:eastAsia="굴림" w:hAnsi="Courier New" w:cs="Courier New"/>
          <w:color w:val="000000"/>
          <w:kern w:val="0"/>
          <w:sz w:val="30"/>
          <w:szCs w:val="30"/>
        </w:rPr>
        <w:t>add_</w:t>
      </w:r>
      <w:proofErr w:type="gramStart"/>
      <w:r w:rsidRPr="006B70DB">
        <w:rPr>
          <w:rFonts w:ascii="Courier New" w:eastAsia="굴림" w:hAnsi="Courier New" w:cs="Courier New"/>
          <w:color w:val="000000"/>
          <w:kern w:val="0"/>
          <w:sz w:val="30"/>
          <w:szCs w:val="30"/>
        </w:rPr>
        <w:t>menu</w:t>
      </w:r>
      <w:proofErr w:type="spellEnd"/>
      <w:r w:rsidRPr="006B70DB">
        <w:rPr>
          <w:rFonts w:ascii="Courier New" w:eastAsia="굴림" w:hAnsi="Courier New" w:cs="Courier New"/>
          <w:color w:val="000000"/>
          <w:kern w:val="0"/>
          <w:sz w:val="30"/>
          <w:szCs w:val="30"/>
        </w:rPr>
        <w:t>(</w:t>
      </w:r>
      <w:proofErr w:type="gramEnd"/>
      <w:r w:rsidRPr="006B70DB">
        <w:rPr>
          <w:rFonts w:ascii="Courier New" w:eastAsia="굴림" w:hAnsi="Courier New" w:cs="Courier New"/>
          <w:color w:val="000000"/>
          <w:kern w:val="0"/>
          <w:sz w:val="30"/>
          <w:szCs w:val="30"/>
        </w:rPr>
        <w:t>):</w:t>
      </w:r>
    </w:p>
    <w:p w:rsidR="006B70DB" w:rsidRPr="006B70DB" w:rsidRDefault="006B70DB" w:rsidP="006B70DB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Courier New" w:eastAsia="굴림" w:hAnsi="Courier New" w:cs="Courier New"/>
          <w:color w:val="000000"/>
          <w:kern w:val="0"/>
          <w:sz w:val="30"/>
          <w:szCs w:val="30"/>
        </w:rPr>
      </w:pPr>
      <w:r w:rsidRPr="006B70DB">
        <w:rPr>
          <w:rFonts w:ascii="Courier New" w:eastAsia="굴림" w:hAnsi="Courier New" w:cs="Courier New"/>
          <w:b/>
          <w:bCs/>
          <w:color w:val="000080"/>
          <w:kern w:val="0"/>
          <w:sz w:val="30"/>
          <w:szCs w:val="30"/>
        </w:rPr>
        <w:t xml:space="preserve">def </w:t>
      </w:r>
      <w:proofErr w:type="spellStart"/>
      <w:r w:rsidRPr="006B70DB">
        <w:rPr>
          <w:rFonts w:ascii="Courier New" w:eastAsia="굴림" w:hAnsi="Courier New" w:cs="Courier New"/>
          <w:color w:val="000000"/>
          <w:kern w:val="0"/>
          <w:sz w:val="30"/>
          <w:szCs w:val="30"/>
        </w:rPr>
        <w:t>update_</w:t>
      </w:r>
      <w:proofErr w:type="gramStart"/>
      <w:r w:rsidRPr="006B70DB">
        <w:rPr>
          <w:rFonts w:ascii="Courier New" w:eastAsia="굴림" w:hAnsi="Courier New" w:cs="Courier New"/>
          <w:color w:val="000000"/>
          <w:kern w:val="0"/>
          <w:sz w:val="30"/>
          <w:szCs w:val="30"/>
        </w:rPr>
        <w:t>menu</w:t>
      </w:r>
      <w:proofErr w:type="spellEnd"/>
      <w:r w:rsidRPr="006B70DB">
        <w:rPr>
          <w:rFonts w:ascii="Courier New" w:eastAsia="굴림" w:hAnsi="Courier New" w:cs="Courier New"/>
          <w:color w:val="000000"/>
          <w:kern w:val="0"/>
          <w:sz w:val="30"/>
          <w:szCs w:val="30"/>
        </w:rPr>
        <w:t>(</w:t>
      </w:r>
      <w:proofErr w:type="gramEnd"/>
      <w:r w:rsidRPr="006B70DB">
        <w:rPr>
          <w:rFonts w:ascii="Courier New" w:eastAsia="굴림" w:hAnsi="Courier New" w:cs="Courier New"/>
          <w:color w:val="000000"/>
          <w:kern w:val="0"/>
          <w:sz w:val="30"/>
          <w:szCs w:val="30"/>
        </w:rPr>
        <w:t>):</w:t>
      </w:r>
    </w:p>
    <w:p w:rsidR="006B70DB" w:rsidRPr="006B70DB" w:rsidRDefault="006B70DB" w:rsidP="006B70DB">
      <w:pPr>
        <w:widowControl/>
        <w:shd w:val="clear" w:color="auto" w:fill="FFFFFF"/>
        <w:wordWrap/>
        <w:autoSpaceDE/>
        <w:autoSpaceDN/>
        <w:spacing w:after="0" w:line="240" w:lineRule="auto"/>
        <w:jc w:val="left"/>
        <w:rPr>
          <w:rFonts w:ascii="Courier New" w:eastAsia="굴림" w:hAnsi="Courier New" w:cs="Courier New"/>
          <w:color w:val="000000"/>
          <w:kern w:val="0"/>
          <w:sz w:val="30"/>
          <w:szCs w:val="30"/>
        </w:rPr>
      </w:pPr>
      <w:r w:rsidRPr="006B70DB">
        <w:rPr>
          <w:rFonts w:ascii="Courier New" w:eastAsia="굴림" w:hAnsi="Courier New" w:cs="Courier New"/>
          <w:b/>
          <w:bCs/>
          <w:color w:val="000080"/>
          <w:kern w:val="0"/>
          <w:sz w:val="30"/>
          <w:szCs w:val="30"/>
        </w:rPr>
        <w:t xml:space="preserve">def </w:t>
      </w:r>
      <w:proofErr w:type="spellStart"/>
      <w:r w:rsidRPr="006B70DB">
        <w:rPr>
          <w:rFonts w:ascii="Courier New" w:eastAsia="굴림" w:hAnsi="Courier New" w:cs="Courier New"/>
          <w:color w:val="000000"/>
          <w:kern w:val="0"/>
          <w:sz w:val="30"/>
          <w:szCs w:val="30"/>
        </w:rPr>
        <w:t>delete_</w:t>
      </w:r>
      <w:proofErr w:type="gramStart"/>
      <w:r w:rsidRPr="006B70DB">
        <w:rPr>
          <w:rFonts w:ascii="Courier New" w:eastAsia="굴림" w:hAnsi="Courier New" w:cs="Courier New"/>
          <w:color w:val="000000"/>
          <w:kern w:val="0"/>
          <w:sz w:val="30"/>
          <w:szCs w:val="30"/>
        </w:rPr>
        <w:t>menu</w:t>
      </w:r>
      <w:proofErr w:type="spellEnd"/>
      <w:r w:rsidRPr="006B70DB">
        <w:rPr>
          <w:rFonts w:ascii="Courier New" w:eastAsia="굴림" w:hAnsi="Courier New" w:cs="Courier New"/>
          <w:color w:val="000000"/>
          <w:kern w:val="0"/>
          <w:sz w:val="30"/>
          <w:szCs w:val="30"/>
        </w:rPr>
        <w:t>(</w:t>
      </w:r>
      <w:proofErr w:type="gramEnd"/>
      <w:r w:rsidRPr="006B70DB">
        <w:rPr>
          <w:rFonts w:ascii="Courier New" w:eastAsia="굴림" w:hAnsi="Courier New" w:cs="Courier New"/>
          <w:color w:val="000000"/>
          <w:kern w:val="0"/>
          <w:sz w:val="30"/>
          <w:szCs w:val="30"/>
        </w:rPr>
        <w:t>):</w:t>
      </w:r>
    </w:p>
    <w:p w:rsidR="006B70DB" w:rsidRDefault="006B70DB" w:rsidP="006B70DB"/>
    <w:p w:rsidR="006B70DB" w:rsidRDefault="006B70DB" w:rsidP="006B70DB">
      <w:proofErr w:type="spellStart"/>
      <w:r>
        <w:rPr>
          <w:rFonts w:hint="eastAsia"/>
        </w:rPr>
        <w:t>출력예</w:t>
      </w:r>
      <w:proofErr w:type="spellEnd"/>
      <w:r>
        <w:rPr>
          <w:rFonts w:hint="eastAsia"/>
        </w:rPr>
        <w:t>)</w:t>
      </w:r>
    </w:p>
    <w:p w:rsidR="006B70DB" w:rsidRDefault="006B70DB" w:rsidP="006B70DB">
      <w:r>
        <w:t xml:space="preserve">C:\Users\tj-bu\anaconda3\envs\DataScience\python.exe D:\HKLEE\Instructor_Project\DataScience\01_Python_Basic\chapter05\Solution\solution10.py </w:t>
      </w:r>
    </w:p>
    <w:p w:rsidR="006B70DB" w:rsidRDefault="006B70DB" w:rsidP="006B70DB">
      <w:r>
        <w:t>=== 메뉴 관리 프로그램 ===</w:t>
      </w:r>
    </w:p>
    <w:p w:rsidR="006B70DB" w:rsidRDefault="006B70DB" w:rsidP="006B70DB">
      <w:r>
        <w:t>1. 메뉴 조회</w:t>
      </w:r>
    </w:p>
    <w:p w:rsidR="006B70DB" w:rsidRDefault="006B70DB" w:rsidP="006B70DB">
      <w:r>
        <w:t>2. 메뉴 추가</w:t>
      </w:r>
    </w:p>
    <w:p w:rsidR="006B70DB" w:rsidRDefault="006B70DB" w:rsidP="006B70DB">
      <w:r>
        <w:t>3. 메뉴 수정</w:t>
      </w:r>
    </w:p>
    <w:p w:rsidR="006B70DB" w:rsidRDefault="006B70DB" w:rsidP="006B70DB">
      <w:r>
        <w:t>4. 메뉴 삭제</w:t>
      </w:r>
    </w:p>
    <w:p w:rsidR="006B70DB" w:rsidRDefault="006B70DB" w:rsidP="006B70DB">
      <w:r>
        <w:t>5. 종료</w:t>
      </w:r>
    </w:p>
    <w:p w:rsidR="006B70DB" w:rsidRDefault="006B70DB" w:rsidP="006B70DB">
      <w:r>
        <w:rPr>
          <w:rFonts w:hint="eastAsia"/>
        </w:rPr>
        <w:t>원하는</w:t>
      </w:r>
      <w:r>
        <w:t xml:space="preserve"> 작업을 선택하세요: 1</w:t>
      </w:r>
    </w:p>
    <w:p w:rsidR="006B70DB" w:rsidRDefault="006B70DB" w:rsidP="006B70DB">
      <w:r>
        <w:t>=== 메뉴 목록 ===</w:t>
      </w:r>
    </w:p>
    <w:p w:rsidR="006B70DB" w:rsidRDefault="006B70DB" w:rsidP="006B70DB">
      <w:r>
        <w:rPr>
          <w:rFonts w:hint="eastAsia"/>
        </w:rPr>
        <w:t>자장면</w:t>
      </w:r>
      <w:r>
        <w:t>: 4000원</w:t>
      </w:r>
    </w:p>
    <w:p w:rsidR="006B70DB" w:rsidRDefault="006B70DB" w:rsidP="006B70DB">
      <w:r>
        <w:rPr>
          <w:rFonts w:hint="eastAsia"/>
        </w:rPr>
        <w:t>짬뽕</w:t>
      </w:r>
      <w:r>
        <w:t>: 5000원</w:t>
      </w:r>
    </w:p>
    <w:p w:rsidR="006B70DB" w:rsidRDefault="006B70DB" w:rsidP="006B70DB">
      <w:r>
        <w:rPr>
          <w:rFonts w:hint="eastAsia"/>
        </w:rPr>
        <w:t>볶음밥</w:t>
      </w:r>
      <w:r>
        <w:t>: 5500원</w:t>
      </w:r>
    </w:p>
    <w:p w:rsidR="006B70DB" w:rsidRDefault="006B70DB" w:rsidP="006B70DB">
      <w:r>
        <w:rPr>
          <w:rFonts w:hint="eastAsia"/>
        </w:rPr>
        <w:t>탕수육</w:t>
      </w:r>
      <w:r>
        <w:t>: 8000원</w:t>
      </w:r>
    </w:p>
    <w:p w:rsidR="006B70DB" w:rsidRDefault="006B70DB" w:rsidP="006B70DB"/>
    <w:p w:rsidR="006B70DB" w:rsidRDefault="006B70DB" w:rsidP="006B70DB">
      <w:r>
        <w:t>=== 메뉴 관리 프로그램 ===</w:t>
      </w:r>
    </w:p>
    <w:p w:rsidR="006B70DB" w:rsidRDefault="006B70DB" w:rsidP="006B70DB">
      <w:r>
        <w:t>1. 메뉴 조회</w:t>
      </w:r>
    </w:p>
    <w:p w:rsidR="006B70DB" w:rsidRDefault="006B70DB" w:rsidP="006B70DB">
      <w:r>
        <w:t>2. 메뉴 추가</w:t>
      </w:r>
    </w:p>
    <w:p w:rsidR="006B70DB" w:rsidRDefault="006B70DB" w:rsidP="006B70DB">
      <w:r>
        <w:t>3. 메뉴 수정</w:t>
      </w:r>
    </w:p>
    <w:p w:rsidR="006B70DB" w:rsidRDefault="006B70DB" w:rsidP="006B70DB">
      <w:r>
        <w:t>4. 메뉴 삭제</w:t>
      </w:r>
    </w:p>
    <w:p w:rsidR="006B70DB" w:rsidRDefault="006B70DB" w:rsidP="006B70DB">
      <w:r>
        <w:lastRenderedPageBreak/>
        <w:t>5. 종료</w:t>
      </w:r>
    </w:p>
    <w:p w:rsidR="006B70DB" w:rsidRDefault="006B70DB" w:rsidP="006B70DB">
      <w:r>
        <w:rPr>
          <w:rFonts w:hint="eastAsia"/>
        </w:rPr>
        <w:t>원하는</w:t>
      </w:r>
      <w:r>
        <w:t xml:space="preserve"> 작업을 선택하세요: 2</w:t>
      </w:r>
    </w:p>
    <w:p w:rsidR="006B70DB" w:rsidRDefault="006B70DB" w:rsidP="006B70DB">
      <w:r>
        <w:rPr>
          <w:rFonts w:hint="eastAsia"/>
        </w:rPr>
        <w:t>추가할</w:t>
      </w:r>
      <w:r>
        <w:t xml:space="preserve"> 메뉴를 입력하세요: </w:t>
      </w:r>
      <w:proofErr w:type="spellStart"/>
      <w:r>
        <w:t>팔보채</w:t>
      </w:r>
      <w:proofErr w:type="spellEnd"/>
    </w:p>
    <w:p w:rsidR="006B70DB" w:rsidRDefault="006B70DB" w:rsidP="006B70DB">
      <w:r>
        <w:rPr>
          <w:rFonts w:hint="eastAsia"/>
        </w:rPr>
        <w:t>메뉴의</w:t>
      </w:r>
      <w:r>
        <w:t xml:space="preserve"> 가격을 입력하세요: 13000</w:t>
      </w:r>
    </w:p>
    <w:p w:rsidR="006B70DB" w:rsidRDefault="006B70DB" w:rsidP="006B70DB">
      <w:proofErr w:type="spellStart"/>
      <w:r>
        <w:rPr>
          <w:rFonts w:hint="eastAsia"/>
        </w:rPr>
        <w:t>팔보채이</w:t>
      </w:r>
      <w:proofErr w:type="spellEnd"/>
      <w:r>
        <w:t>(가) 메뉴에 추가되었습니다.</w:t>
      </w:r>
    </w:p>
    <w:p w:rsidR="006B70DB" w:rsidRDefault="006B70DB" w:rsidP="006B70DB">
      <w:r>
        <w:t>=== 메뉴 관리 프로그램 ===</w:t>
      </w:r>
    </w:p>
    <w:p w:rsidR="006B70DB" w:rsidRDefault="006B70DB" w:rsidP="006B70DB">
      <w:r>
        <w:t>1. 메뉴 조회</w:t>
      </w:r>
    </w:p>
    <w:p w:rsidR="006B70DB" w:rsidRDefault="006B70DB" w:rsidP="006B70DB">
      <w:r>
        <w:t>2. 메뉴 추가</w:t>
      </w:r>
    </w:p>
    <w:p w:rsidR="006B70DB" w:rsidRDefault="006B70DB" w:rsidP="006B70DB">
      <w:r>
        <w:t>3. 메뉴 수정</w:t>
      </w:r>
    </w:p>
    <w:p w:rsidR="006B70DB" w:rsidRDefault="006B70DB" w:rsidP="006B70DB">
      <w:r>
        <w:t>4. 메뉴 삭제</w:t>
      </w:r>
    </w:p>
    <w:p w:rsidR="006B70DB" w:rsidRDefault="006B70DB" w:rsidP="006B70DB">
      <w:r>
        <w:t>5. 종료</w:t>
      </w:r>
    </w:p>
    <w:p w:rsidR="006B70DB" w:rsidRDefault="006B70DB" w:rsidP="006B70DB">
      <w:r>
        <w:rPr>
          <w:rFonts w:hint="eastAsia"/>
        </w:rPr>
        <w:t>원하는</w:t>
      </w:r>
      <w:r>
        <w:t xml:space="preserve"> 작업을 선택하세요: 1</w:t>
      </w:r>
    </w:p>
    <w:p w:rsidR="006B70DB" w:rsidRDefault="006B70DB" w:rsidP="006B70DB">
      <w:r>
        <w:t>=== 메뉴 목록 ===</w:t>
      </w:r>
    </w:p>
    <w:p w:rsidR="006B70DB" w:rsidRDefault="006B70DB" w:rsidP="006B70DB">
      <w:r>
        <w:rPr>
          <w:rFonts w:hint="eastAsia"/>
        </w:rPr>
        <w:t>자장면</w:t>
      </w:r>
      <w:r>
        <w:t>: 4000원</w:t>
      </w:r>
    </w:p>
    <w:p w:rsidR="006B70DB" w:rsidRDefault="006B70DB" w:rsidP="006B70DB">
      <w:r>
        <w:rPr>
          <w:rFonts w:hint="eastAsia"/>
        </w:rPr>
        <w:t>짬뽕</w:t>
      </w:r>
      <w:r>
        <w:t>: 5000원</w:t>
      </w:r>
    </w:p>
    <w:p w:rsidR="006B70DB" w:rsidRDefault="006B70DB" w:rsidP="006B70DB">
      <w:r>
        <w:rPr>
          <w:rFonts w:hint="eastAsia"/>
        </w:rPr>
        <w:t>볶음밥</w:t>
      </w:r>
      <w:r>
        <w:t>: 5500원</w:t>
      </w:r>
    </w:p>
    <w:p w:rsidR="006B70DB" w:rsidRDefault="006B70DB" w:rsidP="006B70DB">
      <w:r>
        <w:rPr>
          <w:rFonts w:hint="eastAsia"/>
        </w:rPr>
        <w:t>탕수육</w:t>
      </w:r>
      <w:r>
        <w:t>: 8000원</w:t>
      </w:r>
    </w:p>
    <w:p w:rsidR="006B70DB" w:rsidRDefault="006B70DB" w:rsidP="006B70DB">
      <w:proofErr w:type="spellStart"/>
      <w:r>
        <w:rPr>
          <w:rFonts w:hint="eastAsia"/>
        </w:rPr>
        <w:t>팔보채</w:t>
      </w:r>
      <w:proofErr w:type="spellEnd"/>
      <w:r>
        <w:t>: 13000원</w:t>
      </w:r>
    </w:p>
    <w:p w:rsidR="006B70DB" w:rsidRDefault="006B70DB" w:rsidP="006B70DB"/>
    <w:p w:rsidR="006B70DB" w:rsidRDefault="006B70DB" w:rsidP="006B70DB">
      <w:r>
        <w:t>=== 메뉴 관리 프로그램 ===</w:t>
      </w:r>
    </w:p>
    <w:p w:rsidR="006B70DB" w:rsidRDefault="006B70DB" w:rsidP="006B70DB">
      <w:r>
        <w:t>1. 메뉴 조회</w:t>
      </w:r>
    </w:p>
    <w:p w:rsidR="006B70DB" w:rsidRDefault="006B70DB" w:rsidP="006B70DB">
      <w:r>
        <w:t>2. 메뉴 추가</w:t>
      </w:r>
    </w:p>
    <w:p w:rsidR="006B70DB" w:rsidRDefault="006B70DB" w:rsidP="006B70DB">
      <w:r>
        <w:t>3. 메뉴 수정</w:t>
      </w:r>
    </w:p>
    <w:p w:rsidR="006B70DB" w:rsidRDefault="006B70DB" w:rsidP="006B70DB">
      <w:r>
        <w:t>4. 메뉴 삭제</w:t>
      </w:r>
    </w:p>
    <w:p w:rsidR="006B70DB" w:rsidRDefault="006B70DB" w:rsidP="006B70DB">
      <w:r>
        <w:t>5. 종료</w:t>
      </w:r>
    </w:p>
    <w:p w:rsidR="006B70DB" w:rsidRDefault="006B70DB" w:rsidP="006B70DB">
      <w:r>
        <w:rPr>
          <w:rFonts w:hint="eastAsia"/>
        </w:rPr>
        <w:t>원하는</w:t>
      </w:r>
      <w:r>
        <w:t xml:space="preserve"> 작업을 선택하세요: 3</w:t>
      </w:r>
    </w:p>
    <w:p w:rsidR="006B70DB" w:rsidRDefault="006B70DB" w:rsidP="006B70DB">
      <w:r>
        <w:rPr>
          <w:rFonts w:hint="eastAsia"/>
        </w:rPr>
        <w:lastRenderedPageBreak/>
        <w:t>수정할</w:t>
      </w:r>
      <w:r>
        <w:t xml:space="preserve"> 메뉴를 입력하세요: </w:t>
      </w:r>
      <w:proofErr w:type="spellStart"/>
      <w:r>
        <w:t>팔보채</w:t>
      </w:r>
      <w:proofErr w:type="spellEnd"/>
    </w:p>
    <w:p w:rsidR="006B70DB" w:rsidRDefault="006B70DB" w:rsidP="006B70DB">
      <w:r>
        <w:rPr>
          <w:rFonts w:hint="eastAsia"/>
        </w:rPr>
        <w:t>새로운</w:t>
      </w:r>
      <w:r>
        <w:t xml:space="preserve"> 가격을 입력하세요: 15000</w:t>
      </w:r>
    </w:p>
    <w:p w:rsidR="006B70DB" w:rsidRDefault="006B70DB" w:rsidP="006B70DB">
      <w:proofErr w:type="spellStart"/>
      <w:r>
        <w:rPr>
          <w:rFonts w:hint="eastAsia"/>
        </w:rPr>
        <w:t>팔보채의</w:t>
      </w:r>
      <w:proofErr w:type="spellEnd"/>
      <w:r>
        <w:t xml:space="preserve"> 가격이 업데이트되었습니다.</w:t>
      </w:r>
    </w:p>
    <w:p w:rsidR="006B70DB" w:rsidRDefault="006B70DB" w:rsidP="006B70DB">
      <w:r>
        <w:t>=== 메뉴 관리 프로그램 ===</w:t>
      </w:r>
    </w:p>
    <w:p w:rsidR="006B70DB" w:rsidRDefault="006B70DB" w:rsidP="006B70DB">
      <w:r>
        <w:t>1. 메뉴 조회</w:t>
      </w:r>
    </w:p>
    <w:p w:rsidR="006B70DB" w:rsidRDefault="006B70DB" w:rsidP="006B70DB">
      <w:r>
        <w:t>2. 메뉴 추가</w:t>
      </w:r>
    </w:p>
    <w:p w:rsidR="006B70DB" w:rsidRDefault="006B70DB" w:rsidP="006B70DB">
      <w:r>
        <w:t>3. 메뉴 수정</w:t>
      </w:r>
    </w:p>
    <w:p w:rsidR="006B70DB" w:rsidRDefault="006B70DB" w:rsidP="006B70DB">
      <w:r>
        <w:t>4. 메뉴 삭제</w:t>
      </w:r>
    </w:p>
    <w:p w:rsidR="006B70DB" w:rsidRDefault="006B70DB" w:rsidP="006B70DB">
      <w:r>
        <w:t>5. 종료</w:t>
      </w:r>
    </w:p>
    <w:p w:rsidR="006B70DB" w:rsidRDefault="006B70DB" w:rsidP="006B70DB">
      <w:r>
        <w:rPr>
          <w:rFonts w:hint="eastAsia"/>
        </w:rPr>
        <w:t>원하는</w:t>
      </w:r>
      <w:r>
        <w:t xml:space="preserve"> 작업을 선택하세요: 1</w:t>
      </w:r>
    </w:p>
    <w:p w:rsidR="006B70DB" w:rsidRDefault="006B70DB" w:rsidP="006B70DB">
      <w:r>
        <w:t>=== 메뉴 목록 ===</w:t>
      </w:r>
    </w:p>
    <w:p w:rsidR="006B70DB" w:rsidRDefault="006B70DB" w:rsidP="006B70DB">
      <w:r>
        <w:rPr>
          <w:rFonts w:hint="eastAsia"/>
        </w:rPr>
        <w:t>자장면</w:t>
      </w:r>
      <w:r>
        <w:t>: 4000원</w:t>
      </w:r>
    </w:p>
    <w:p w:rsidR="006B70DB" w:rsidRDefault="006B70DB" w:rsidP="006B70DB">
      <w:r>
        <w:rPr>
          <w:rFonts w:hint="eastAsia"/>
        </w:rPr>
        <w:t>짬뽕</w:t>
      </w:r>
      <w:r>
        <w:t>: 5000원</w:t>
      </w:r>
    </w:p>
    <w:p w:rsidR="006B70DB" w:rsidRDefault="006B70DB" w:rsidP="006B70DB">
      <w:r>
        <w:rPr>
          <w:rFonts w:hint="eastAsia"/>
        </w:rPr>
        <w:t>볶음밥</w:t>
      </w:r>
      <w:r>
        <w:t>: 5500원</w:t>
      </w:r>
    </w:p>
    <w:p w:rsidR="006B70DB" w:rsidRDefault="006B70DB" w:rsidP="006B70DB">
      <w:r>
        <w:rPr>
          <w:rFonts w:hint="eastAsia"/>
        </w:rPr>
        <w:t>탕수육</w:t>
      </w:r>
      <w:r>
        <w:t>: 8000원</w:t>
      </w:r>
    </w:p>
    <w:p w:rsidR="006B70DB" w:rsidRDefault="006B70DB" w:rsidP="006B70DB">
      <w:proofErr w:type="spellStart"/>
      <w:r>
        <w:rPr>
          <w:rFonts w:hint="eastAsia"/>
        </w:rPr>
        <w:t>팔보채</w:t>
      </w:r>
      <w:proofErr w:type="spellEnd"/>
      <w:r>
        <w:t>: 15000원</w:t>
      </w:r>
    </w:p>
    <w:p w:rsidR="006B70DB" w:rsidRDefault="006B70DB" w:rsidP="006B70DB"/>
    <w:p w:rsidR="006B70DB" w:rsidRDefault="006B70DB" w:rsidP="006B70DB">
      <w:r>
        <w:t>=== 메뉴 관리 프로그램 ===</w:t>
      </w:r>
    </w:p>
    <w:p w:rsidR="006B70DB" w:rsidRDefault="006B70DB" w:rsidP="006B70DB">
      <w:r>
        <w:t>1. 메뉴 조회</w:t>
      </w:r>
    </w:p>
    <w:p w:rsidR="006B70DB" w:rsidRDefault="006B70DB" w:rsidP="006B70DB">
      <w:r>
        <w:t>2. 메뉴 추가</w:t>
      </w:r>
    </w:p>
    <w:p w:rsidR="006B70DB" w:rsidRDefault="006B70DB" w:rsidP="006B70DB">
      <w:r>
        <w:t>3. 메뉴 수정</w:t>
      </w:r>
    </w:p>
    <w:p w:rsidR="006B70DB" w:rsidRDefault="006B70DB" w:rsidP="006B70DB">
      <w:r>
        <w:t>4. 메뉴 삭제</w:t>
      </w:r>
    </w:p>
    <w:p w:rsidR="006B70DB" w:rsidRDefault="006B70DB" w:rsidP="006B70DB">
      <w:r>
        <w:t>5. 종료</w:t>
      </w:r>
    </w:p>
    <w:p w:rsidR="006B70DB" w:rsidRDefault="006B70DB" w:rsidP="006B70DB">
      <w:r>
        <w:rPr>
          <w:rFonts w:hint="eastAsia"/>
        </w:rPr>
        <w:t>원하는</w:t>
      </w:r>
      <w:r>
        <w:t xml:space="preserve"> 작업을 선택하세요: 4</w:t>
      </w:r>
    </w:p>
    <w:p w:rsidR="006B70DB" w:rsidRDefault="006B70DB" w:rsidP="006B70DB">
      <w:r>
        <w:rPr>
          <w:rFonts w:hint="eastAsia"/>
        </w:rPr>
        <w:t>삭제할</w:t>
      </w:r>
      <w:r>
        <w:t xml:space="preserve"> 메뉴를 입력하세요: </w:t>
      </w:r>
      <w:proofErr w:type="spellStart"/>
      <w:r>
        <w:t>팔보채</w:t>
      </w:r>
      <w:proofErr w:type="spellEnd"/>
    </w:p>
    <w:p w:rsidR="006B70DB" w:rsidRDefault="006B70DB" w:rsidP="006B70DB">
      <w:proofErr w:type="spellStart"/>
      <w:r>
        <w:rPr>
          <w:rFonts w:hint="eastAsia"/>
        </w:rPr>
        <w:t>팔보채이</w:t>
      </w:r>
      <w:proofErr w:type="spellEnd"/>
      <w:r>
        <w:t>(가) 메뉴에서 삭제되었습니다.</w:t>
      </w:r>
    </w:p>
    <w:p w:rsidR="006B70DB" w:rsidRDefault="006B70DB" w:rsidP="006B70DB">
      <w:r>
        <w:lastRenderedPageBreak/>
        <w:t>=== 메뉴 관리 프로그램 ===</w:t>
      </w:r>
    </w:p>
    <w:p w:rsidR="006B70DB" w:rsidRDefault="006B70DB" w:rsidP="006B70DB">
      <w:r>
        <w:t>1. 메뉴 조회</w:t>
      </w:r>
    </w:p>
    <w:p w:rsidR="006B70DB" w:rsidRDefault="006B70DB" w:rsidP="006B70DB">
      <w:r>
        <w:t>2. 메뉴 추가</w:t>
      </w:r>
    </w:p>
    <w:p w:rsidR="006B70DB" w:rsidRDefault="006B70DB" w:rsidP="006B70DB">
      <w:r>
        <w:t>3. 메뉴 수정</w:t>
      </w:r>
    </w:p>
    <w:p w:rsidR="006B70DB" w:rsidRDefault="006B70DB" w:rsidP="006B70DB">
      <w:r>
        <w:t>4. 메뉴 삭제</w:t>
      </w:r>
    </w:p>
    <w:p w:rsidR="006B70DB" w:rsidRDefault="006B70DB" w:rsidP="006B70DB">
      <w:r>
        <w:t>5. 종료</w:t>
      </w:r>
    </w:p>
    <w:p w:rsidR="006B70DB" w:rsidRDefault="006B70DB" w:rsidP="006B70DB">
      <w:r>
        <w:rPr>
          <w:rFonts w:hint="eastAsia"/>
        </w:rPr>
        <w:t>원하는</w:t>
      </w:r>
      <w:r>
        <w:t xml:space="preserve"> 작업을 선택하세요: 1</w:t>
      </w:r>
    </w:p>
    <w:p w:rsidR="006B70DB" w:rsidRDefault="006B70DB" w:rsidP="006B70DB">
      <w:r>
        <w:t>=== 메뉴 목록 ===</w:t>
      </w:r>
    </w:p>
    <w:p w:rsidR="006B70DB" w:rsidRDefault="006B70DB" w:rsidP="006B70DB">
      <w:r>
        <w:rPr>
          <w:rFonts w:hint="eastAsia"/>
        </w:rPr>
        <w:t>자장면</w:t>
      </w:r>
      <w:r>
        <w:t>: 4000원</w:t>
      </w:r>
    </w:p>
    <w:p w:rsidR="006B70DB" w:rsidRDefault="006B70DB" w:rsidP="006B70DB">
      <w:r>
        <w:rPr>
          <w:rFonts w:hint="eastAsia"/>
        </w:rPr>
        <w:t>짬뽕</w:t>
      </w:r>
      <w:r>
        <w:t>: 5000원</w:t>
      </w:r>
    </w:p>
    <w:p w:rsidR="006B70DB" w:rsidRDefault="006B70DB" w:rsidP="006B70DB">
      <w:r>
        <w:rPr>
          <w:rFonts w:hint="eastAsia"/>
        </w:rPr>
        <w:t>볶음밥</w:t>
      </w:r>
      <w:r>
        <w:t>: 5500원</w:t>
      </w:r>
    </w:p>
    <w:p w:rsidR="006B70DB" w:rsidRDefault="006B70DB" w:rsidP="006B70DB">
      <w:r>
        <w:rPr>
          <w:rFonts w:hint="eastAsia"/>
        </w:rPr>
        <w:t>탕수육</w:t>
      </w:r>
      <w:r>
        <w:t>: 8000원</w:t>
      </w:r>
    </w:p>
    <w:p w:rsidR="006B70DB" w:rsidRDefault="006B70DB" w:rsidP="006B70DB"/>
    <w:p w:rsidR="006B70DB" w:rsidRDefault="006B70DB" w:rsidP="006B70DB">
      <w:r>
        <w:t>=== 메뉴 관리 프로그램 ===</w:t>
      </w:r>
    </w:p>
    <w:p w:rsidR="006B70DB" w:rsidRDefault="006B70DB" w:rsidP="006B70DB">
      <w:r>
        <w:t>1. 메뉴 조회</w:t>
      </w:r>
    </w:p>
    <w:p w:rsidR="006B70DB" w:rsidRDefault="006B70DB" w:rsidP="006B70DB">
      <w:r>
        <w:t>2. 메뉴 추가</w:t>
      </w:r>
    </w:p>
    <w:p w:rsidR="006B70DB" w:rsidRDefault="006B70DB" w:rsidP="006B70DB">
      <w:r>
        <w:t>3. 메뉴 수정</w:t>
      </w:r>
    </w:p>
    <w:p w:rsidR="006B70DB" w:rsidRDefault="006B70DB" w:rsidP="006B70DB">
      <w:r>
        <w:t>4. 메뉴 삭제</w:t>
      </w:r>
    </w:p>
    <w:p w:rsidR="006B70DB" w:rsidRDefault="006B70DB" w:rsidP="006B70DB">
      <w:r>
        <w:t>5. 종료</w:t>
      </w:r>
    </w:p>
    <w:p w:rsidR="006B70DB" w:rsidRDefault="006B70DB" w:rsidP="006B70DB">
      <w:r>
        <w:rPr>
          <w:rFonts w:hint="eastAsia"/>
        </w:rPr>
        <w:t>원하는</w:t>
      </w:r>
      <w:r>
        <w:t xml:space="preserve"> 작업을 선택하세요: 5</w:t>
      </w:r>
    </w:p>
    <w:p w:rsidR="006B70DB" w:rsidRDefault="006B70DB" w:rsidP="006B70DB">
      <w:r>
        <w:rPr>
          <w:rFonts w:hint="eastAsia"/>
        </w:rPr>
        <w:t>프로그램을</w:t>
      </w:r>
      <w:r>
        <w:t xml:space="preserve"> 종료합니다.</w:t>
      </w:r>
    </w:p>
    <w:p w:rsidR="006B70DB" w:rsidRDefault="006B70DB" w:rsidP="006B70DB"/>
    <w:p w:rsidR="006B70DB" w:rsidRPr="006B70DB" w:rsidRDefault="006B70DB" w:rsidP="006B70DB">
      <w:r>
        <w:t>Process finished with exit code 0</w:t>
      </w:r>
    </w:p>
    <w:sectPr w:rsidR="006B70DB" w:rsidRPr="006B70D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E62B5" w:rsidRDefault="00CE62B5" w:rsidP="003E419A">
      <w:pPr>
        <w:spacing w:after="0" w:line="240" w:lineRule="auto"/>
      </w:pPr>
      <w:r>
        <w:separator/>
      </w:r>
    </w:p>
  </w:endnote>
  <w:endnote w:type="continuationSeparator" w:id="0">
    <w:p w:rsidR="00CE62B5" w:rsidRDefault="00CE62B5" w:rsidP="003E41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E62B5" w:rsidRDefault="00CE62B5" w:rsidP="003E419A">
      <w:pPr>
        <w:spacing w:after="0" w:line="240" w:lineRule="auto"/>
      </w:pPr>
      <w:r>
        <w:separator/>
      </w:r>
    </w:p>
  </w:footnote>
  <w:footnote w:type="continuationSeparator" w:id="0">
    <w:p w:rsidR="00CE62B5" w:rsidRDefault="00CE62B5" w:rsidP="003E41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6358A3"/>
    <w:multiLevelType w:val="hybridMultilevel"/>
    <w:tmpl w:val="8DA0C7CA"/>
    <w:lvl w:ilvl="0" w:tplc="4510C6FE"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7BCC1514"/>
    <w:multiLevelType w:val="hybridMultilevel"/>
    <w:tmpl w:val="02DCF3DC"/>
    <w:lvl w:ilvl="0" w:tplc="A8A67710"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wBSJDcwsjIwNjcyUdpeDU4uLM/DyQAsNaAEQSx5ksAAAA"/>
  </w:docVars>
  <w:rsids>
    <w:rsidRoot w:val="0025413F"/>
    <w:rsid w:val="00034CCD"/>
    <w:rsid w:val="0025413F"/>
    <w:rsid w:val="003D621C"/>
    <w:rsid w:val="003E419A"/>
    <w:rsid w:val="004E6FD5"/>
    <w:rsid w:val="00621940"/>
    <w:rsid w:val="006B70DB"/>
    <w:rsid w:val="00704E04"/>
    <w:rsid w:val="00763A91"/>
    <w:rsid w:val="008B00EA"/>
    <w:rsid w:val="00972DF5"/>
    <w:rsid w:val="00A24615"/>
    <w:rsid w:val="00AF2F95"/>
    <w:rsid w:val="00C16D0E"/>
    <w:rsid w:val="00C32B8F"/>
    <w:rsid w:val="00CE62B5"/>
    <w:rsid w:val="00D66490"/>
    <w:rsid w:val="00D91213"/>
    <w:rsid w:val="00ED0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95D9C1"/>
  <w15:chartTrackingRefBased/>
  <w15:docId w15:val="{3BB4481A-113F-4F3E-BA6E-5DA3A36D1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25413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25413F"/>
    <w:rPr>
      <w:rFonts w:ascii="굴림체" w:eastAsia="굴림체" w:hAnsi="굴림체" w:cs="굴림체"/>
      <w:kern w:val="0"/>
      <w:sz w:val="24"/>
      <w:szCs w:val="24"/>
    </w:rPr>
  </w:style>
  <w:style w:type="paragraph" w:styleId="a3">
    <w:name w:val="Normal (Web)"/>
    <w:basedOn w:val="a"/>
    <w:uiPriority w:val="99"/>
    <w:semiHidden/>
    <w:unhideWhenUsed/>
    <w:rsid w:val="0025413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HTML0">
    <w:name w:val="HTML Code"/>
    <w:basedOn w:val="a0"/>
    <w:uiPriority w:val="99"/>
    <w:semiHidden/>
    <w:unhideWhenUsed/>
    <w:rsid w:val="008B00EA"/>
    <w:rPr>
      <w:rFonts w:ascii="굴림체" w:eastAsia="굴림체" w:hAnsi="굴림체" w:cs="굴림체"/>
      <w:sz w:val="24"/>
      <w:szCs w:val="24"/>
    </w:rPr>
  </w:style>
  <w:style w:type="character" w:customStyle="1" w:styleId="hljs-builtin">
    <w:name w:val="hljs-built_in"/>
    <w:basedOn w:val="a0"/>
    <w:rsid w:val="008B00EA"/>
  </w:style>
  <w:style w:type="character" w:customStyle="1" w:styleId="hljs-keyword">
    <w:name w:val="hljs-keyword"/>
    <w:basedOn w:val="a0"/>
    <w:rsid w:val="008B00EA"/>
  </w:style>
  <w:style w:type="character" w:customStyle="1" w:styleId="hljs-title">
    <w:name w:val="hljs-title"/>
    <w:basedOn w:val="a0"/>
    <w:rsid w:val="008B00EA"/>
  </w:style>
  <w:style w:type="character" w:customStyle="1" w:styleId="hljs-params">
    <w:name w:val="hljs-params"/>
    <w:basedOn w:val="a0"/>
    <w:rsid w:val="008B00EA"/>
  </w:style>
  <w:style w:type="character" w:customStyle="1" w:styleId="hljs-number">
    <w:name w:val="hljs-number"/>
    <w:basedOn w:val="a0"/>
    <w:rsid w:val="008B00EA"/>
  </w:style>
  <w:style w:type="character" w:styleId="a4">
    <w:name w:val="Hyperlink"/>
    <w:basedOn w:val="a0"/>
    <w:uiPriority w:val="99"/>
    <w:unhideWhenUsed/>
    <w:rsid w:val="00763A91"/>
    <w:rPr>
      <w:color w:val="0563C1" w:themeColor="hyperlink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763A91"/>
    <w:rPr>
      <w:color w:val="605E5C"/>
      <w:shd w:val="clear" w:color="auto" w:fill="E1DFDD"/>
    </w:rPr>
  </w:style>
  <w:style w:type="paragraph" w:styleId="a5">
    <w:name w:val="header"/>
    <w:basedOn w:val="a"/>
    <w:link w:val="Char"/>
    <w:uiPriority w:val="99"/>
    <w:unhideWhenUsed/>
    <w:rsid w:val="003E419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3E419A"/>
  </w:style>
  <w:style w:type="paragraph" w:styleId="a6">
    <w:name w:val="footer"/>
    <w:basedOn w:val="a"/>
    <w:link w:val="Char0"/>
    <w:uiPriority w:val="99"/>
    <w:unhideWhenUsed/>
    <w:rsid w:val="003E419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3E419A"/>
  </w:style>
  <w:style w:type="paragraph" w:styleId="a7">
    <w:name w:val="List Paragraph"/>
    <w:basedOn w:val="a"/>
    <w:uiPriority w:val="34"/>
    <w:qFormat/>
    <w:rsid w:val="003E419A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3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22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7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26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46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04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71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765892">
          <w:blockQuote w:val="1"/>
          <w:marLeft w:val="0"/>
          <w:marRight w:val="0"/>
          <w:marTop w:val="288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59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6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nave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4</TotalTime>
  <Pages>7</Pages>
  <Words>471</Words>
  <Characters>2689</Characters>
  <Application>Microsoft Office Word</Application>
  <DocSecurity>0</DocSecurity>
  <Lines>22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ata</dc:creator>
  <cp:keywords/>
  <dc:description/>
  <cp:lastModifiedBy>dd</cp:lastModifiedBy>
  <cp:revision>7</cp:revision>
  <dcterms:created xsi:type="dcterms:W3CDTF">2022-11-13T22:40:00Z</dcterms:created>
  <dcterms:modified xsi:type="dcterms:W3CDTF">2024-07-04T04:59:00Z</dcterms:modified>
</cp:coreProperties>
</file>